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404D8" w14:textId="77777777" w:rsidR="00F624E2" w:rsidRDefault="00F624E2" w:rsidP="00EF5377">
      <w:pPr>
        <w:pStyle w:val="Tytu"/>
        <w:spacing w:after="0"/>
      </w:pPr>
    </w:p>
    <w:p w14:paraId="57D71221" w14:textId="1F213DDD" w:rsidR="00E50D26" w:rsidRDefault="00975772" w:rsidP="00EF5377">
      <w:pPr>
        <w:pStyle w:val="Tytu"/>
        <w:spacing w:after="0"/>
      </w:pPr>
      <w:r>
        <w:t>Legislacyjn</w:t>
      </w:r>
      <w:r w:rsidR="002E59E2">
        <w:t xml:space="preserve">e </w:t>
      </w:r>
      <w:proofErr w:type="spellStart"/>
      <w:r w:rsidR="002E59E2">
        <w:t>pendolino</w:t>
      </w:r>
      <w:proofErr w:type="spellEnd"/>
      <w:r w:rsidR="002E59E2">
        <w:t xml:space="preserve"> </w:t>
      </w:r>
      <w:r>
        <w:t>wykoleił</w:t>
      </w:r>
      <w:r w:rsidR="002E59E2">
        <w:t>o</w:t>
      </w:r>
      <w:r>
        <w:t xml:space="preserve"> Polski Ład</w:t>
      </w:r>
    </w:p>
    <w:p w14:paraId="0DC94ADC" w14:textId="77777777" w:rsidR="008F173A" w:rsidRPr="008F173A" w:rsidRDefault="008F173A" w:rsidP="008F173A">
      <w:pPr>
        <w:pStyle w:val="Tekstpodstawowy"/>
        <w:rPr>
          <w:lang w:val="pl-PL"/>
        </w:rPr>
      </w:pPr>
    </w:p>
    <w:p w14:paraId="29F15DCF" w14:textId="77777777" w:rsidR="00F624E2" w:rsidRDefault="00F624E2" w:rsidP="00EF5377">
      <w:pPr>
        <w:pStyle w:val="Tekstpodstawowy"/>
        <w:spacing w:after="0"/>
        <w:rPr>
          <w:lang w:val="pl-PL"/>
        </w:rPr>
      </w:pPr>
    </w:p>
    <w:p w14:paraId="2776F5DA" w14:textId="0C38785E" w:rsidR="00F624E2" w:rsidRPr="006F0897" w:rsidRDefault="00F624E2" w:rsidP="00EF5377">
      <w:pPr>
        <w:pStyle w:val="Tekstpodstawowy"/>
        <w:spacing w:after="0"/>
        <w:rPr>
          <w:sz w:val="20"/>
          <w:lang w:val="pl-PL"/>
        </w:rPr>
      </w:pPr>
      <w:r w:rsidRPr="006F0897">
        <w:rPr>
          <w:b/>
          <w:bCs/>
          <w:color w:val="00A7B5" w:themeColor="accent3"/>
          <w:sz w:val="20"/>
          <w:lang w:val="pl-PL"/>
        </w:rPr>
        <w:t>Informacja prasowa</w:t>
      </w:r>
      <w:r w:rsidRPr="006F0897">
        <w:rPr>
          <w:sz w:val="20"/>
          <w:lang w:val="pl-PL"/>
        </w:rPr>
        <w:t xml:space="preserve">, </w:t>
      </w:r>
      <w:r w:rsidR="00F61C58">
        <w:rPr>
          <w:sz w:val="20"/>
          <w:lang w:val="pl-PL"/>
        </w:rPr>
        <w:t>16</w:t>
      </w:r>
      <w:r w:rsidRPr="006F0897">
        <w:rPr>
          <w:sz w:val="20"/>
          <w:lang w:val="pl-PL"/>
        </w:rPr>
        <w:t xml:space="preserve"> marca 2022 roku</w:t>
      </w:r>
    </w:p>
    <w:p w14:paraId="7BB44DCF" w14:textId="77777777" w:rsidR="00F624E2" w:rsidRDefault="00F624E2" w:rsidP="00EF5377">
      <w:pPr>
        <w:pStyle w:val="Nagwek1"/>
        <w:spacing w:before="0" w:after="0"/>
        <w:rPr>
          <w:lang w:val="pl-PL"/>
        </w:rPr>
      </w:pPr>
    </w:p>
    <w:p w14:paraId="4675942D" w14:textId="69BA5880" w:rsidR="003804D0" w:rsidRPr="0017559C" w:rsidRDefault="00975772" w:rsidP="00EF5377">
      <w:pPr>
        <w:pStyle w:val="Nagwek1"/>
        <w:spacing w:before="0" w:after="0" w:line="300" w:lineRule="auto"/>
        <w:rPr>
          <w:sz w:val="32"/>
          <w:szCs w:val="24"/>
          <w:lang w:val="pl-PL"/>
        </w:rPr>
      </w:pPr>
      <w:r>
        <w:rPr>
          <w:sz w:val="32"/>
          <w:szCs w:val="24"/>
          <w:lang w:val="pl-PL"/>
        </w:rPr>
        <w:t>Produkcja prawa</w:t>
      </w:r>
      <w:r w:rsidR="0017559C" w:rsidRPr="0017559C">
        <w:rPr>
          <w:sz w:val="32"/>
          <w:szCs w:val="24"/>
          <w:lang w:val="pl-PL"/>
        </w:rPr>
        <w:t xml:space="preserve"> znowu przyspiesza</w:t>
      </w:r>
      <w:r w:rsidR="009722BF">
        <w:rPr>
          <w:sz w:val="32"/>
          <w:szCs w:val="24"/>
          <w:lang w:val="pl-PL"/>
        </w:rPr>
        <w:t>, a prace w parlamencie</w:t>
      </w:r>
      <w:r w:rsidR="00385BBD">
        <w:rPr>
          <w:sz w:val="32"/>
          <w:szCs w:val="24"/>
          <w:lang w:val="pl-PL"/>
        </w:rPr>
        <w:t xml:space="preserve"> </w:t>
      </w:r>
      <w:r w:rsidR="002E59E2">
        <w:rPr>
          <w:sz w:val="32"/>
          <w:szCs w:val="24"/>
          <w:lang w:val="pl-PL"/>
        </w:rPr>
        <w:t>ograniczają się do samych głosowań</w:t>
      </w:r>
      <w:r w:rsidR="00DC1C75" w:rsidRPr="0017559C">
        <w:rPr>
          <w:sz w:val="32"/>
          <w:szCs w:val="24"/>
          <w:lang w:val="pl-PL"/>
        </w:rPr>
        <w:t xml:space="preserve">. </w:t>
      </w:r>
      <w:r w:rsidR="00F61C58" w:rsidRPr="0017559C">
        <w:rPr>
          <w:sz w:val="32"/>
          <w:szCs w:val="24"/>
          <w:lang w:val="pl-PL"/>
        </w:rPr>
        <w:t xml:space="preserve">W 2021 roku uchwalono w Polsce 20 960 </w:t>
      </w:r>
      <w:r w:rsidR="005F1356" w:rsidRPr="0017559C">
        <w:rPr>
          <w:sz w:val="32"/>
          <w:szCs w:val="24"/>
          <w:lang w:val="pl-PL"/>
        </w:rPr>
        <w:t xml:space="preserve">stron nowego prawa, czyli o 40 proc. więcej niż przed rokiem – wynika z 8. edycji raportu „Barometr prawa” </w:t>
      </w:r>
      <w:r w:rsidR="0017559C" w:rsidRPr="0017559C">
        <w:rPr>
          <w:sz w:val="32"/>
          <w:szCs w:val="24"/>
          <w:lang w:val="pl-PL"/>
        </w:rPr>
        <w:t>firmy</w:t>
      </w:r>
      <w:r w:rsidR="005F1356" w:rsidRPr="0017559C">
        <w:rPr>
          <w:sz w:val="32"/>
          <w:szCs w:val="24"/>
          <w:lang w:val="pl-PL"/>
        </w:rPr>
        <w:t xml:space="preserve"> Grant Thornton.</w:t>
      </w:r>
      <w:r w:rsidR="00DC1C75" w:rsidRPr="0017559C">
        <w:rPr>
          <w:sz w:val="32"/>
          <w:szCs w:val="24"/>
          <w:lang w:val="pl-PL"/>
        </w:rPr>
        <w:t xml:space="preserve"> </w:t>
      </w:r>
      <w:r w:rsidR="0017559C" w:rsidRPr="0017559C">
        <w:rPr>
          <w:sz w:val="32"/>
          <w:szCs w:val="24"/>
          <w:lang w:val="pl-PL"/>
        </w:rPr>
        <w:t>Pośpiech</w:t>
      </w:r>
      <w:r>
        <w:rPr>
          <w:sz w:val="32"/>
          <w:szCs w:val="24"/>
          <w:lang w:val="pl-PL"/>
        </w:rPr>
        <w:t>,</w:t>
      </w:r>
      <w:r w:rsidR="0017559C" w:rsidRPr="0017559C">
        <w:rPr>
          <w:sz w:val="32"/>
          <w:szCs w:val="24"/>
          <w:lang w:val="pl-PL"/>
        </w:rPr>
        <w:t xml:space="preserve"> brak</w:t>
      </w:r>
      <w:r>
        <w:rPr>
          <w:sz w:val="32"/>
          <w:szCs w:val="24"/>
          <w:lang w:val="pl-PL"/>
        </w:rPr>
        <w:t xml:space="preserve"> konsultacji i łamanie </w:t>
      </w:r>
      <w:r w:rsidR="0017559C" w:rsidRPr="0017559C">
        <w:rPr>
          <w:sz w:val="32"/>
          <w:szCs w:val="24"/>
          <w:lang w:val="pl-PL"/>
        </w:rPr>
        <w:t>standardów spowodowały m.in. chaos związany z Polskim Ładem.</w:t>
      </w:r>
    </w:p>
    <w:p w14:paraId="67BBDF12" w14:textId="071AB7B3" w:rsidR="003804D0" w:rsidRDefault="003804D0" w:rsidP="00EF5377">
      <w:pPr>
        <w:pStyle w:val="Tekstpodstawowy"/>
        <w:spacing w:after="0"/>
        <w:rPr>
          <w:lang w:val="pl-PL"/>
        </w:rPr>
      </w:pPr>
    </w:p>
    <w:p w14:paraId="270610B7" w14:textId="77777777" w:rsidR="00F624E2" w:rsidRPr="006F0897" w:rsidRDefault="00F624E2" w:rsidP="00EF5377">
      <w:pPr>
        <w:pStyle w:val="Tekstpodstawowy"/>
        <w:spacing w:after="0"/>
        <w:rPr>
          <w:sz w:val="20"/>
          <w:lang w:val="pl-PL"/>
        </w:rPr>
      </w:pPr>
    </w:p>
    <w:p w14:paraId="7C2FC6DD" w14:textId="24E46742" w:rsidR="00EF5377" w:rsidRDefault="002E59E2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Jakość stanowienia prawa to jeden z czynników decydujących </w:t>
      </w:r>
      <w:r w:rsidR="00304215">
        <w:rPr>
          <w:sz w:val="20"/>
          <w:lang w:val="pl-PL"/>
        </w:rPr>
        <w:t>o sile państwa i perspektyw</w:t>
      </w:r>
      <w:r w:rsidR="00385BBD">
        <w:rPr>
          <w:sz w:val="20"/>
          <w:lang w:val="pl-PL"/>
        </w:rPr>
        <w:t>ie</w:t>
      </w:r>
      <w:r w:rsidR="00304215">
        <w:rPr>
          <w:sz w:val="20"/>
          <w:lang w:val="pl-PL"/>
        </w:rPr>
        <w:t xml:space="preserve"> jego rozwoju</w:t>
      </w:r>
      <w:r w:rsidRPr="002E59E2">
        <w:rPr>
          <w:sz w:val="20"/>
          <w:lang w:val="pl-PL"/>
        </w:rPr>
        <w:t>. Nadmierna zmienność regulacji nie tylko utrudnia firmom działalność oraz naraża je na kary i grzywny, ale też zniechęca je do inwestowania</w:t>
      </w:r>
      <w:r w:rsidR="00304215">
        <w:rPr>
          <w:sz w:val="20"/>
          <w:lang w:val="pl-PL"/>
        </w:rPr>
        <w:t xml:space="preserve"> oraz utrudnia długofalowe budowanie zamożności obywateli</w:t>
      </w:r>
      <w:r w:rsidRPr="002E59E2">
        <w:rPr>
          <w:sz w:val="20"/>
          <w:lang w:val="pl-PL"/>
        </w:rPr>
        <w:t>. Żeby m</w:t>
      </w:r>
      <w:r w:rsidR="00304215">
        <w:rPr>
          <w:sz w:val="20"/>
          <w:lang w:val="pl-PL"/>
        </w:rPr>
        <w:t>ierzyć jakość stanowienia prawa</w:t>
      </w:r>
      <w:r w:rsidRPr="002E59E2">
        <w:rPr>
          <w:sz w:val="20"/>
          <w:lang w:val="pl-PL"/>
        </w:rPr>
        <w:t xml:space="preserve">, firma audytorsko-doradcza Grant Thornton </w:t>
      </w:r>
      <w:r w:rsidR="00304215">
        <w:rPr>
          <w:sz w:val="20"/>
          <w:lang w:val="pl-PL"/>
        </w:rPr>
        <w:t xml:space="preserve">w 2015 roku </w:t>
      </w:r>
      <w:r w:rsidRPr="002E59E2">
        <w:rPr>
          <w:sz w:val="20"/>
          <w:lang w:val="pl-PL"/>
        </w:rPr>
        <w:t>uruchomiła swój</w:t>
      </w:r>
      <w:r w:rsidR="00304215">
        <w:rPr>
          <w:sz w:val="20"/>
          <w:lang w:val="pl-PL"/>
        </w:rPr>
        <w:t xml:space="preserve"> cykl</w:t>
      </w:r>
      <w:r w:rsidRPr="002E59E2">
        <w:rPr>
          <w:sz w:val="20"/>
          <w:lang w:val="pl-PL"/>
        </w:rPr>
        <w:t xml:space="preserve"> „Barometr</w:t>
      </w:r>
      <w:r w:rsidR="00304215">
        <w:rPr>
          <w:sz w:val="20"/>
          <w:lang w:val="pl-PL"/>
        </w:rPr>
        <w:t xml:space="preserve"> prawa. Analiz</w:t>
      </w:r>
      <w:r w:rsidR="008E7128">
        <w:rPr>
          <w:sz w:val="20"/>
          <w:lang w:val="pl-PL"/>
        </w:rPr>
        <w:t>a</w:t>
      </w:r>
      <w:r w:rsidRPr="002E59E2">
        <w:rPr>
          <w:sz w:val="20"/>
          <w:lang w:val="pl-PL"/>
        </w:rPr>
        <w:t xml:space="preserve"> otoczenia prawnego w polskiej gospodarce”, czyli projekt badawczy, który na konkretnych liczbach pokazuje, jak dużo prawa produkuje się w Polsce.</w:t>
      </w:r>
    </w:p>
    <w:p w14:paraId="53285FEF" w14:textId="77777777" w:rsidR="00304215" w:rsidRDefault="00304215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17A88FFC" w14:textId="05FC8E61" w:rsidR="00472EEA" w:rsidRDefault="00304215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Co wynika z jej najnowszej, </w:t>
      </w:r>
      <w:r w:rsidR="00D477B1">
        <w:rPr>
          <w:sz w:val="20"/>
          <w:lang w:val="pl-PL"/>
        </w:rPr>
        <w:t>ósmej</w:t>
      </w:r>
      <w:r>
        <w:rPr>
          <w:sz w:val="20"/>
          <w:lang w:val="pl-PL"/>
        </w:rPr>
        <w:t xml:space="preserve"> edycji? Niestety, nie przynosi ona pozytywnych wniosków. Według naszych obliczeń, w 2021 roku produkcja przepisów</w:t>
      </w:r>
      <w:r w:rsidR="0056303E">
        <w:rPr>
          <w:sz w:val="20"/>
          <w:lang w:val="pl-PL"/>
        </w:rPr>
        <w:t xml:space="preserve"> znowu przyspieszyła</w:t>
      </w:r>
      <w:r>
        <w:rPr>
          <w:sz w:val="20"/>
          <w:lang w:val="pl-PL"/>
        </w:rPr>
        <w:t xml:space="preserve">. </w:t>
      </w:r>
      <w:r w:rsidR="00472EEA">
        <w:rPr>
          <w:sz w:val="20"/>
          <w:lang w:val="pl-PL"/>
        </w:rPr>
        <w:t xml:space="preserve">Rząd i parlament uchwaliły łącznie </w:t>
      </w:r>
      <w:r w:rsidR="00472EEA" w:rsidRPr="005118B0">
        <w:rPr>
          <w:b/>
          <w:bCs/>
          <w:color w:val="4F2D7F" w:themeColor="accent1"/>
          <w:sz w:val="20"/>
          <w:lang w:val="pl-PL"/>
        </w:rPr>
        <w:t xml:space="preserve">20 960 stron </w:t>
      </w:r>
      <w:r w:rsidR="00472EEA">
        <w:rPr>
          <w:sz w:val="20"/>
          <w:lang w:val="pl-PL"/>
        </w:rPr>
        <w:t xml:space="preserve">aktów prawnych najwyższej rangi – ustaw, rozporządzeń i umów międzynarodowych. To o </w:t>
      </w:r>
      <w:r w:rsidR="00472EEA" w:rsidRPr="005118B0">
        <w:rPr>
          <w:b/>
          <w:bCs/>
          <w:color w:val="4F2D7F" w:themeColor="accent1"/>
          <w:sz w:val="20"/>
          <w:lang w:val="pl-PL"/>
        </w:rPr>
        <w:t>40 proc.</w:t>
      </w:r>
      <w:r w:rsidR="00472EEA" w:rsidRPr="005118B0">
        <w:rPr>
          <w:color w:val="4F2D7F" w:themeColor="accent1"/>
          <w:sz w:val="20"/>
          <w:lang w:val="pl-PL"/>
        </w:rPr>
        <w:t xml:space="preserve"> </w:t>
      </w:r>
      <w:r w:rsidR="00472EEA">
        <w:rPr>
          <w:sz w:val="20"/>
          <w:lang w:val="pl-PL"/>
        </w:rPr>
        <w:t xml:space="preserve">więcej niż w 2020 roku i jeden z najwyższych wyników ostatnich trzech dekad. Wyhamowanie przyrostu nowych regulacji odnotowane w 2020 roku było też – jak przewidywaliśmy w </w:t>
      </w:r>
      <w:r w:rsidR="006C39D7">
        <w:rPr>
          <w:sz w:val="20"/>
          <w:lang w:val="pl-PL"/>
        </w:rPr>
        <w:t>poprzednim</w:t>
      </w:r>
      <w:r w:rsidR="00472EEA">
        <w:rPr>
          <w:sz w:val="20"/>
          <w:lang w:val="pl-PL"/>
        </w:rPr>
        <w:t xml:space="preserve"> rok</w:t>
      </w:r>
      <w:r w:rsidR="006C39D7">
        <w:rPr>
          <w:sz w:val="20"/>
          <w:lang w:val="pl-PL"/>
        </w:rPr>
        <w:t>u</w:t>
      </w:r>
      <w:r w:rsidR="00472EEA">
        <w:rPr>
          <w:sz w:val="20"/>
          <w:lang w:val="pl-PL"/>
        </w:rPr>
        <w:t xml:space="preserve"> – jedynie chwilowym spowolnieniem, wywołanym pandemią</w:t>
      </w:r>
      <w:r w:rsidR="00C728FC">
        <w:rPr>
          <w:sz w:val="20"/>
          <w:lang w:val="pl-PL"/>
        </w:rPr>
        <w:t>. W 2020 roku na kilka miesięcy niemal sparaliżowała ona prace legislacyjne w Polsce</w:t>
      </w:r>
      <w:r w:rsidR="006C39D7">
        <w:rPr>
          <w:sz w:val="20"/>
          <w:lang w:val="pl-PL"/>
        </w:rPr>
        <w:t>, ale</w:t>
      </w:r>
      <w:r w:rsidR="00C728FC">
        <w:rPr>
          <w:sz w:val="20"/>
          <w:lang w:val="pl-PL"/>
        </w:rPr>
        <w:t xml:space="preserve"> w 2021 roku efekt ten wygasł i sytuacja wróciła do normy.</w:t>
      </w:r>
    </w:p>
    <w:p w14:paraId="163299D0" w14:textId="2E437DC8" w:rsidR="00C728FC" w:rsidRDefault="00C728FC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6E3D247D" w14:textId="08AC5799" w:rsidR="00C728FC" w:rsidRDefault="00C728FC">
      <w:pPr>
        <w:spacing w:after="0" w:line="240" w:lineRule="auto"/>
        <w:rPr>
          <w:sz w:val="20"/>
          <w:lang w:val="pl-PL"/>
        </w:rPr>
      </w:pPr>
      <w:r>
        <w:rPr>
          <w:sz w:val="20"/>
          <w:lang w:val="pl-PL"/>
        </w:rPr>
        <w:br w:type="page"/>
      </w:r>
    </w:p>
    <w:p w14:paraId="56A942F3" w14:textId="352C493C" w:rsidR="00C728FC" w:rsidRPr="006D25FC" w:rsidRDefault="006D25FC">
      <w:pPr>
        <w:spacing w:after="0" w:line="240" w:lineRule="auto"/>
        <w:rPr>
          <w:b/>
          <w:bCs/>
          <w:sz w:val="20"/>
          <w:lang w:val="pl-PL"/>
        </w:rPr>
      </w:pPr>
      <w:r w:rsidRPr="006D25FC">
        <w:rPr>
          <w:b/>
          <w:bCs/>
          <w:sz w:val="20"/>
          <w:lang w:val="pl-PL"/>
        </w:rPr>
        <w:lastRenderedPageBreak/>
        <w:t>Liczba stron aktów prawnych (ustaw, rozporządzeń i umów międzynarodowych) opublikowanych w Dzienniku Ustaw w danym roku</w:t>
      </w:r>
    </w:p>
    <w:p w14:paraId="0D8AD598" w14:textId="1B70D21A" w:rsidR="00C728FC" w:rsidRDefault="006D25FC">
      <w:pPr>
        <w:spacing w:after="0" w:line="240" w:lineRule="auto"/>
        <w:rPr>
          <w:sz w:val="20"/>
          <w:lang w:val="pl-PL"/>
        </w:rPr>
      </w:pPr>
      <w:r w:rsidRPr="00C728FC">
        <w:rPr>
          <w:noProof/>
          <w:sz w:val="20"/>
        </w:rPr>
        <w:drawing>
          <wp:anchor distT="0" distB="0" distL="114300" distR="114300" simplePos="0" relativeHeight="251659776" behindDoc="0" locked="0" layoutInCell="1" allowOverlap="1" wp14:anchorId="1C8640A9" wp14:editId="7604C6B2">
            <wp:simplePos x="0" y="0"/>
            <wp:positionH relativeFrom="column">
              <wp:posOffset>756920</wp:posOffset>
            </wp:positionH>
            <wp:positionV relativeFrom="paragraph">
              <wp:posOffset>144780</wp:posOffset>
            </wp:positionV>
            <wp:extent cx="4647565" cy="3249295"/>
            <wp:effectExtent l="0" t="0" r="635" b="8255"/>
            <wp:wrapSquare wrapText="bothSides"/>
            <wp:docPr id="1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250A3B" w14:textId="16687FA7" w:rsidR="00C728FC" w:rsidRDefault="00C728FC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3F7743FD" w14:textId="5D780817" w:rsidR="00C728FC" w:rsidRDefault="00C728FC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6E20C9FA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1C862B7C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2427BBA0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2BCF1349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69CE9C57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4DD5007B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75CD20F9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3FE1F8D6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28CEE8D4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7D7392A6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58A463CC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3F0A7590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1393F2F5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7AAFCCAF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1E694F1C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4363DE0C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649BD834" w14:textId="77777777" w:rsid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</w:p>
    <w:p w14:paraId="2F9CDD13" w14:textId="694A5B42" w:rsidR="006D25FC" w:rsidRPr="006D25FC" w:rsidRDefault="006D25FC" w:rsidP="006D25FC">
      <w:pPr>
        <w:pStyle w:val="Tekstpodstawowy"/>
        <w:spacing w:after="0" w:line="360" w:lineRule="auto"/>
        <w:jc w:val="right"/>
        <w:rPr>
          <w:sz w:val="16"/>
          <w:szCs w:val="16"/>
          <w:lang w:val="pl-PL"/>
        </w:rPr>
      </w:pPr>
      <w:r w:rsidRPr="006D25FC">
        <w:rPr>
          <w:sz w:val="16"/>
          <w:szCs w:val="16"/>
          <w:lang w:val="pl-PL"/>
        </w:rPr>
        <w:t xml:space="preserve">Źródło: obliczenia Grant Thornton na podstawie </w:t>
      </w:r>
      <w:hyperlink r:id="rId12" w:history="1">
        <w:r w:rsidRPr="006D25FC">
          <w:rPr>
            <w:rStyle w:val="Hipercze"/>
            <w:sz w:val="16"/>
            <w:szCs w:val="16"/>
            <w:lang w:val="pl-PL"/>
          </w:rPr>
          <w:t>www.DziennikUstaw.gov.pl</w:t>
        </w:r>
      </w:hyperlink>
      <w:r w:rsidRPr="006D25FC">
        <w:rPr>
          <w:sz w:val="16"/>
          <w:szCs w:val="16"/>
          <w:lang w:val="pl-PL"/>
        </w:rPr>
        <w:t>.</w:t>
      </w:r>
    </w:p>
    <w:p w14:paraId="031681F5" w14:textId="77777777" w:rsidR="006D25FC" w:rsidRDefault="006D25FC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60DB499F" w14:textId="54EC2A10" w:rsidR="00C728FC" w:rsidRDefault="00C728FC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>Blisko 21 tys. stron nowego prawa oznacza, że p</w:t>
      </w:r>
      <w:r w:rsidRPr="00C728FC">
        <w:rPr>
          <w:sz w:val="20"/>
          <w:lang w:val="pl-PL"/>
        </w:rPr>
        <w:t>rzedsiębiorca lub obywatel, który chciałby mieć pewność, że jest na bieżąco ze zmianami w prawie, w 202</w:t>
      </w:r>
      <w:r>
        <w:rPr>
          <w:sz w:val="20"/>
          <w:lang w:val="pl-PL"/>
        </w:rPr>
        <w:t>1</w:t>
      </w:r>
      <w:r w:rsidRPr="00C728FC">
        <w:rPr>
          <w:sz w:val="20"/>
          <w:lang w:val="pl-PL"/>
        </w:rPr>
        <w:t xml:space="preserve"> roku musiałby każdego dnia roboczego na samo czytanie aktów prawnych poświęcić </w:t>
      </w:r>
      <w:r w:rsidRPr="005118B0">
        <w:rPr>
          <w:b/>
          <w:bCs/>
          <w:color w:val="4F2D7F" w:themeColor="accent1"/>
          <w:sz w:val="20"/>
          <w:lang w:val="pl-PL"/>
        </w:rPr>
        <w:t>2 godziny i 46 minut</w:t>
      </w:r>
      <w:r w:rsidRPr="005118B0">
        <w:rPr>
          <w:color w:val="4F2D7F" w:themeColor="accent1"/>
          <w:sz w:val="20"/>
          <w:lang w:val="pl-PL"/>
        </w:rPr>
        <w:t xml:space="preserve"> </w:t>
      </w:r>
      <w:r w:rsidRPr="00C728FC">
        <w:rPr>
          <w:sz w:val="20"/>
          <w:lang w:val="pl-PL"/>
        </w:rPr>
        <w:t>(przy optymistycznym założeniu, że na przeczytanie jednej strony aktu prawnego potrzebne są 2 minuty). Nawet to będzie jednak niewystarczające, ponieważ ogromna część aktów prawnych to jedynie modyfikacje istniejących już wcześniej przepisów. Aby poznać ich sens, trzeba by teoretycznie czytać też teksty jednolite aktów prawnych, a to wymagałoby kolejnych kilku czy nawet kilkunastu godzin dziennie.</w:t>
      </w:r>
    </w:p>
    <w:p w14:paraId="33F4ABF1" w14:textId="77777777" w:rsidR="00472EEA" w:rsidRDefault="00472EEA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01A8BBB6" w14:textId="38A8849F" w:rsidR="003006D0" w:rsidRPr="006F0897" w:rsidRDefault="00EF5377" w:rsidP="00EF5377">
      <w:pPr>
        <w:pStyle w:val="Tekstpodstawowy"/>
        <w:spacing w:after="0" w:line="360" w:lineRule="auto"/>
        <w:rPr>
          <w:sz w:val="20"/>
          <w:lang w:val="pl-PL"/>
        </w:rPr>
      </w:pPr>
      <w:r w:rsidRPr="000C59A2">
        <w:rPr>
          <w:rFonts w:ascii="GT Walsheim Pro Light" w:hAnsi="GT Walsheim Pro Light"/>
          <w:i/>
          <w:noProof/>
          <w:sz w:val="22"/>
          <w:lang w:val="pl-PL" w:eastAsia="pl-PL"/>
        </w:rPr>
        <w:drawing>
          <wp:anchor distT="0" distB="0" distL="114300" distR="114300" simplePos="0" relativeHeight="251649536" behindDoc="0" locked="0" layoutInCell="1" allowOverlap="1" wp14:anchorId="4D7DFCEB" wp14:editId="417CBE3B">
            <wp:simplePos x="0" y="0"/>
            <wp:positionH relativeFrom="margin">
              <wp:posOffset>635</wp:posOffset>
            </wp:positionH>
            <wp:positionV relativeFrom="paragraph">
              <wp:posOffset>203654</wp:posOffset>
            </wp:positionV>
            <wp:extent cx="315595" cy="294005"/>
            <wp:effectExtent l="0" t="0" r="8255" b="0"/>
            <wp:wrapSquare wrapText="bothSides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95" cy="294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8E82B" w14:textId="54B1FC59" w:rsidR="0002756A" w:rsidRPr="006F0897" w:rsidRDefault="006D25FC" w:rsidP="006D25FC">
      <w:pPr>
        <w:pStyle w:val="Tekstpodstawowy"/>
        <w:spacing w:after="0" w:line="360" w:lineRule="auto"/>
        <w:rPr>
          <w:i/>
          <w:iCs/>
          <w:sz w:val="20"/>
          <w:lang w:val="pl-PL"/>
        </w:rPr>
      </w:pPr>
      <w:r w:rsidRPr="006D25FC">
        <w:rPr>
          <w:i/>
          <w:iCs/>
          <w:sz w:val="20"/>
          <w:lang w:val="pl-PL"/>
        </w:rPr>
        <w:t xml:space="preserve">W obliczu okrutnego ataku na Ukrainę, który od </w:t>
      </w:r>
      <w:r w:rsidR="00717848">
        <w:rPr>
          <w:i/>
          <w:iCs/>
          <w:sz w:val="20"/>
          <w:lang w:val="pl-PL"/>
        </w:rPr>
        <w:t>trzech</w:t>
      </w:r>
      <w:r w:rsidRPr="006D25FC">
        <w:rPr>
          <w:i/>
          <w:iCs/>
          <w:sz w:val="20"/>
          <w:lang w:val="pl-PL"/>
        </w:rPr>
        <w:t xml:space="preserve"> tygodni zmienia nasze życie, jakość stanowienia prawa w Polsce wydaje się być problemem błahym. Na przyzwoitą legislację można jednak spojrzeć w szerszym kontekście – jako </w:t>
      </w:r>
      <w:r w:rsidR="005118B0">
        <w:rPr>
          <w:i/>
          <w:iCs/>
          <w:sz w:val="20"/>
          <w:lang w:val="pl-PL"/>
        </w:rPr>
        <w:t xml:space="preserve">na </w:t>
      </w:r>
      <w:r w:rsidRPr="006D25FC">
        <w:rPr>
          <w:i/>
          <w:iCs/>
          <w:sz w:val="20"/>
          <w:lang w:val="pl-PL"/>
        </w:rPr>
        <w:t xml:space="preserve">czynnik warunkujący poszanowanie i przestrzeganie prawa, a dalej jako na jeden z fundamentów demokracji. Z tego powodu dbałość o jakość prawa nabiera głębokiego sensu. </w:t>
      </w:r>
      <w:r w:rsidR="005118B0">
        <w:rPr>
          <w:i/>
          <w:iCs/>
          <w:sz w:val="20"/>
          <w:lang w:val="pl-PL"/>
        </w:rPr>
        <w:t>M</w:t>
      </w:r>
      <w:r w:rsidRPr="006D25FC">
        <w:rPr>
          <w:i/>
          <w:iCs/>
          <w:sz w:val="20"/>
          <w:lang w:val="pl-PL"/>
        </w:rPr>
        <w:t>onitorowanie jakości stanowienia prawa w Polsce i wskazywanie uchybień czy przypadków obniżania standardów w procesie legislacyjnym jest niezbędne, ponieważ tylko ono umożliwia dobrą diagnozę i wyeliminowanie wad, a w konsekwencji – poprawienie polskiego prawodawstwa</w:t>
      </w:r>
      <w:r w:rsidR="005118B0">
        <w:rPr>
          <w:i/>
          <w:iCs/>
          <w:sz w:val="20"/>
          <w:lang w:val="pl-PL"/>
        </w:rPr>
        <w:t xml:space="preserve"> </w:t>
      </w:r>
      <w:r w:rsidR="00F624E2" w:rsidRPr="006F0897">
        <w:rPr>
          <w:i/>
          <w:iCs/>
          <w:sz w:val="20"/>
          <w:lang w:val="pl-PL"/>
        </w:rPr>
        <w:t xml:space="preserve">– mówi </w:t>
      </w:r>
      <w:r w:rsidR="005118B0">
        <w:rPr>
          <w:b/>
          <w:bCs/>
          <w:sz w:val="20"/>
          <w:lang w:val="pl-PL"/>
        </w:rPr>
        <w:t>Tomasz Wróblewski</w:t>
      </w:r>
      <w:r w:rsidR="003F6FAF" w:rsidRPr="006F0897">
        <w:rPr>
          <w:sz w:val="20"/>
          <w:lang w:val="pl-PL"/>
        </w:rPr>
        <w:t xml:space="preserve">, </w:t>
      </w:r>
      <w:r w:rsidR="005118B0">
        <w:rPr>
          <w:sz w:val="20"/>
          <w:lang w:val="pl-PL"/>
        </w:rPr>
        <w:t>partner zarządzający Grant Thornton</w:t>
      </w:r>
      <w:r w:rsidR="00F624E2" w:rsidRPr="006F0897">
        <w:rPr>
          <w:sz w:val="20"/>
          <w:lang w:val="pl-PL"/>
        </w:rPr>
        <w:t>.</w:t>
      </w:r>
    </w:p>
    <w:p w14:paraId="5884623C" w14:textId="77777777" w:rsidR="003006D0" w:rsidRPr="006F0897" w:rsidRDefault="003006D0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25B00765" w14:textId="6D134F9E" w:rsidR="00971F98" w:rsidRDefault="005118B0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Jak wynika z naszego badania, </w:t>
      </w:r>
      <w:r w:rsidR="00660F1B">
        <w:rPr>
          <w:sz w:val="20"/>
          <w:lang w:val="pl-PL"/>
        </w:rPr>
        <w:t xml:space="preserve">tempo prac nad ustawami w polskim parlamencie jest zawrotne i nie pozwala w spokojny, merytoryczny sposób przygotowywać dobrych regulacji. W 2021 roku nad pojedynczą ustawą </w:t>
      </w:r>
      <w:r w:rsidR="00660F1B">
        <w:rPr>
          <w:sz w:val="20"/>
          <w:lang w:val="pl-PL"/>
        </w:rPr>
        <w:lastRenderedPageBreak/>
        <w:t xml:space="preserve">pracowano średnio zaledwie 85 dni. To co prawda </w:t>
      </w:r>
      <w:r w:rsidR="00971F98">
        <w:rPr>
          <w:sz w:val="20"/>
          <w:lang w:val="pl-PL"/>
        </w:rPr>
        <w:t>o 8 i 16 dni więcej niż odpowiednio w 2019 i 2020 roku, jednak wynika to jedynie z faktu, że coraz dłużej nad projektami ustaw pracuje Senat (po tym, jak dwa lata temu większość w izbie wyższej przejęła opozycja). Na pozostałych etapach prac nad ustawami czas prac nadal się skraca – posłowie mają coraz mniej czasu na zapoznanie się z projektami ustaw, a komisje sejmowe coraz mniej czasu pracują nad poprawkami.</w:t>
      </w:r>
    </w:p>
    <w:p w14:paraId="33CB9CF3" w14:textId="77777777" w:rsidR="006E39A7" w:rsidRDefault="006E39A7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7712B2DD" w14:textId="765664AF" w:rsidR="00F624E2" w:rsidRPr="006F0897" w:rsidRDefault="006E39A7" w:rsidP="00EF5377">
      <w:pPr>
        <w:pStyle w:val="Tekstpodstawowy"/>
        <w:spacing w:after="0" w:line="360" w:lineRule="auto"/>
        <w:rPr>
          <w:sz w:val="20"/>
          <w:lang w:val="pl-PL"/>
        </w:rPr>
      </w:pPr>
      <w:r w:rsidRPr="000C59A2">
        <w:rPr>
          <w:rFonts w:ascii="GT Walsheim Pro Light" w:hAnsi="GT Walsheim Pro Light"/>
          <w:i/>
          <w:noProof/>
          <w:sz w:val="22"/>
          <w:lang w:val="pl-PL" w:eastAsia="pl-PL"/>
        </w:rPr>
        <w:drawing>
          <wp:anchor distT="0" distB="0" distL="114300" distR="114300" simplePos="0" relativeHeight="251654656" behindDoc="0" locked="0" layoutInCell="1" allowOverlap="1" wp14:anchorId="7CE16062" wp14:editId="58D541B3">
            <wp:simplePos x="0" y="0"/>
            <wp:positionH relativeFrom="margin">
              <wp:posOffset>0</wp:posOffset>
            </wp:positionH>
            <wp:positionV relativeFrom="paragraph">
              <wp:posOffset>173265</wp:posOffset>
            </wp:positionV>
            <wp:extent cx="315595" cy="294005"/>
            <wp:effectExtent l="0" t="0" r="8255" b="0"/>
            <wp:wrapSquare wrapText="bothSides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95" cy="294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82FC5" w14:textId="2CE207EA" w:rsidR="0002756A" w:rsidRPr="006E39A7" w:rsidRDefault="006E39A7" w:rsidP="006E39A7">
      <w:pPr>
        <w:pStyle w:val="Tekstpodstawowy"/>
        <w:spacing w:after="0" w:line="360" w:lineRule="auto"/>
        <w:rPr>
          <w:i/>
          <w:iCs/>
          <w:sz w:val="20"/>
          <w:lang w:val="pl-PL"/>
        </w:rPr>
      </w:pPr>
      <w:r w:rsidRPr="006E39A7">
        <w:rPr>
          <w:i/>
          <w:iCs/>
          <w:sz w:val="20"/>
          <w:lang w:val="pl-PL"/>
        </w:rPr>
        <w:t>Wydaje się, że stale zbliżamy się do granic elastyczności prawnej i bez istotnej zmiany filozofii stanowienia prawa, wkrótce popadniemy w głęboki kryzys regulacyjny, oznaczający niezdolność zarówno podmiotów prawa, jak i organów odpowiedzialnych za jego egzekwowanie, do przyswojenia i zastosowania się do prawnych ram funkcjonowania w Polsce</w:t>
      </w:r>
      <w:r>
        <w:rPr>
          <w:i/>
          <w:iCs/>
          <w:sz w:val="20"/>
          <w:lang w:val="pl-PL"/>
        </w:rPr>
        <w:t xml:space="preserve"> </w:t>
      </w:r>
      <w:r w:rsidR="00F624E2" w:rsidRPr="006F0897">
        <w:rPr>
          <w:sz w:val="20"/>
          <w:lang w:val="pl-PL"/>
        </w:rPr>
        <w:t xml:space="preserve">– komentuje </w:t>
      </w:r>
      <w:r>
        <w:rPr>
          <w:b/>
          <w:bCs/>
          <w:sz w:val="20"/>
          <w:lang w:val="pl-PL"/>
        </w:rPr>
        <w:t>Grzegorz Maślanko</w:t>
      </w:r>
      <w:r w:rsidRPr="006E39A7">
        <w:rPr>
          <w:sz w:val="20"/>
          <w:lang w:val="pl-PL"/>
        </w:rPr>
        <w:t>, radca prawny, partner w zespole Kancelarii prawnej w Grant Thornton</w:t>
      </w:r>
      <w:r w:rsidR="00F624E2" w:rsidRPr="006F0897">
        <w:rPr>
          <w:sz w:val="20"/>
          <w:lang w:val="pl-PL"/>
        </w:rPr>
        <w:t>.</w:t>
      </w:r>
    </w:p>
    <w:p w14:paraId="05974CA3" w14:textId="6ED0E3FA" w:rsidR="00C2281C" w:rsidRDefault="00C2281C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5EC6D37F" w14:textId="77777777" w:rsidR="00EF5377" w:rsidRPr="006F0897" w:rsidRDefault="00EF5377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311A6E9E" w14:textId="3348FE37" w:rsidR="0002756A" w:rsidRDefault="006E39A7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Symbolem nadmiernego pośpiechu w tworzeniu prawa oraz wynikających z tego problemów jest tzw. Polski Ład. Jak wynika z analizy Grant Thornton, </w:t>
      </w:r>
      <w:r w:rsidR="00A32D89">
        <w:rPr>
          <w:sz w:val="20"/>
          <w:lang w:val="pl-PL"/>
        </w:rPr>
        <w:t xml:space="preserve">na 9 ustaw wdrażających tę reformę, </w:t>
      </w:r>
      <w:r w:rsidR="00955A8F">
        <w:rPr>
          <w:sz w:val="20"/>
          <w:lang w:val="pl-PL"/>
        </w:rPr>
        <w:t xml:space="preserve">aż </w:t>
      </w:r>
      <w:r w:rsidR="00A32D89">
        <w:rPr>
          <w:sz w:val="20"/>
          <w:lang w:val="pl-PL"/>
        </w:rPr>
        <w:t xml:space="preserve">8 zostało uchwalonych </w:t>
      </w:r>
      <w:r w:rsidR="00955A8F">
        <w:rPr>
          <w:sz w:val="20"/>
          <w:lang w:val="pl-PL"/>
        </w:rPr>
        <w:t>z naruszeniem prawa</w:t>
      </w:r>
      <w:r w:rsidR="00A32D89">
        <w:rPr>
          <w:sz w:val="20"/>
          <w:lang w:val="pl-PL"/>
        </w:rPr>
        <w:t xml:space="preserve"> (łamiąc zapisy Regulaminu Prac Rady Ministrów), a w przypadku żadnej z nich nie przeprowadzono rzetelnych konsultacji publicznych</w:t>
      </w:r>
      <w:r w:rsidR="00955A8F">
        <w:rPr>
          <w:sz w:val="20"/>
          <w:lang w:val="pl-PL"/>
        </w:rPr>
        <w:t xml:space="preserve"> (albo ich nie przeprowadzono w ogóle, albo miały one charakter fasadowy).</w:t>
      </w:r>
    </w:p>
    <w:p w14:paraId="5DBAF671" w14:textId="688D2FF4" w:rsidR="00955A8F" w:rsidRDefault="00955A8F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0B759ADB" w14:textId="0AA5365A" w:rsidR="00955A8F" w:rsidRDefault="00955A8F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noProof/>
          <w:sz w:val="20"/>
          <w:lang w:val="pl-PL"/>
        </w:rPr>
        <w:drawing>
          <wp:inline distT="0" distB="0" distL="0" distR="0" wp14:anchorId="3010ACD3" wp14:editId="6AC323EE">
            <wp:extent cx="6580414" cy="4008808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182" cy="4033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89650D" w14:textId="39F2FFAE" w:rsidR="00AC0BDD" w:rsidRDefault="00AC0BDD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012DE469" w14:textId="50D578EE" w:rsidR="00013E67" w:rsidRDefault="00013E67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lastRenderedPageBreak/>
        <w:t xml:space="preserve">Dla porównania eksperci Grant Thornton przywołują uchwaloną </w:t>
      </w:r>
      <w:r w:rsidRPr="00013E67">
        <w:rPr>
          <w:b/>
          <w:bCs/>
          <w:color w:val="4F2D7F" w:themeColor="accent1"/>
          <w:sz w:val="20"/>
          <w:lang w:val="pl-PL"/>
        </w:rPr>
        <w:t>ustawę o zarządzie sukcesyjnym</w:t>
      </w:r>
      <w:r w:rsidRPr="00013E67">
        <w:rPr>
          <w:color w:val="4F2D7F" w:themeColor="accent1"/>
          <w:sz w:val="20"/>
          <w:lang w:val="pl-PL"/>
        </w:rPr>
        <w:t xml:space="preserve"> </w:t>
      </w:r>
      <w:r>
        <w:rPr>
          <w:sz w:val="20"/>
          <w:lang w:val="pl-PL"/>
        </w:rPr>
        <w:t xml:space="preserve">– akt prawny przygotowany pod kątem jakości procesu legislacyjnego modelowo. O ile średni okres konsultacji publicznych dla 9 ustaw Polskiego Ładu wynosił </w:t>
      </w:r>
      <w:r w:rsidRPr="00932DDF">
        <w:rPr>
          <w:b/>
          <w:bCs/>
          <w:color w:val="4F2D7F" w:themeColor="accent1"/>
          <w:sz w:val="20"/>
          <w:lang w:val="pl-PL"/>
        </w:rPr>
        <w:t>9 dni</w:t>
      </w:r>
      <w:r>
        <w:rPr>
          <w:sz w:val="20"/>
          <w:lang w:val="pl-PL"/>
        </w:rPr>
        <w:t xml:space="preserve">, o tyle ustawa o zarządzie sukcesyjnym konsultowana była przez </w:t>
      </w:r>
      <w:r w:rsidRPr="00932DDF">
        <w:rPr>
          <w:b/>
          <w:bCs/>
          <w:color w:val="4F2D7F" w:themeColor="accent1"/>
          <w:sz w:val="20"/>
          <w:lang w:val="pl-PL"/>
        </w:rPr>
        <w:t>436 dni</w:t>
      </w:r>
      <w:r>
        <w:rPr>
          <w:sz w:val="20"/>
          <w:lang w:val="pl-PL"/>
        </w:rPr>
        <w:t>, w tym w trakcie dwóch konferencji uzgodnieniowych czy przy użyciu ankiety przeprowadzonej przez Polską Agencję Rozwoju Przedsiębiorczości wśród przedsiębiorców.</w:t>
      </w:r>
    </w:p>
    <w:p w14:paraId="17EFF532" w14:textId="77777777" w:rsidR="00013E67" w:rsidRDefault="00013E67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4944896C" w14:textId="1AD6C32E" w:rsidR="00204FEB" w:rsidRDefault="00204FEB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Zawrotne tempo prac nad ustawami Polskiego Ładu jeszcze wyraźniej widoczne było w parlamencie. </w:t>
      </w:r>
      <w:r w:rsidRPr="00204FEB">
        <w:rPr>
          <w:sz w:val="20"/>
          <w:lang w:val="pl-PL"/>
        </w:rPr>
        <w:t xml:space="preserve">Choć – jak wskazywali sami przedstawiciele rządu – Polski Ład był głęboką, wieloobszarową i skomplikowaną merytorycznie reformą, </w:t>
      </w:r>
      <w:r>
        <w:rPr>
          <w:sz w:val="20"/>
          <w:lang w:val="pl-PL"/>
        </w:rPr>
        <w:t>c</w:t>
      </w:r>
      <w:r w:rsidRPr="00204FEB">
        <w:rPr>
          <w:sz w:val="20"/>
          <w:lang w:val="pl-PL"/>
        </w:rPr>
        <w:t xml:space="preserve">zas pracy </w:t>
      </w:r>
      <w:r>
        <w:rPr>
          <w:sz w:val="20"/>
          <w:lang w:val="pl-PL"/>
        </w:rPr>
        <w:t>nad 9</w:t>
      </w:r>
      <w:r w:rsidRPr="00204FEB">
        <w:rPr>
          <w:sz w:val="20"/>
          <w:lang w:val="pl-PL"/>
        </w:rPr>
        <w:t xml:space="preserve"> ustaw</w:t>
      </w:r>
      <w:r>
        <w:rPr>
          <w:sz w:val="20"/>
          <w:lang w:val="pl-PL"/>
        </w:rPr>
        <w:t>ami</w:t>
      </w:r>
      <w:r w:rsidRPr="00204FEB">
        <w:rPr>
          <w:sz w:val="20"/>
          <w:lang w:val="pl-PL"/>
        </w:rPr>
        <w:t xml:space="preserve"> wyniósł średnio zaledwie 53 dni. To o 32 dni mniej, niż średnia dla ustaw uchwalonych przez parlament w 2021 roku. To też około 70 dni mniej niż w przypadku średniej ustawy gospodarczej z 2010 roku</w:t>
      </w:r>
      <w:r w:rsidR="00932DDF">
        <w:rPr>
          <w:sz w:val="20"/>
          <w:lang w:val="pl-PL"/>
        </w:rPr>
        <w:t xml:space="preserve"> czy wspomnianej ustawy o zarządzie sukcesyjnym</w:t>
      </w:r>
      <w:r w:rsidRPr="00204FEB">
        <w:rPr>
          <w:sz w:val="20"/>
          <w:lang w:val="pl-PL"/>
        </w:rPr>
        <w:t xml:space="preserve">. </w:t>
      </w:r>
    </w:p>
    <w:p w14:paraId="1B81B998" w14:textId="77777777" w:rsidR="00204FEB" w:rsidRDefault="00204FEB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39DC1814" w14:textId="2F6AC3E4" w:rsidR="00955A8F" w:rsidRDefault="00204FEB" w:rsidP="00EF5377">
      <w:pPr>
        <w:pStyle w:val="Tekstpodstawowy"/>
        <w:spacing w:after="0" w:line="360" w:lineRule="auto"/>
        <w:rPr>
          <w:sz w:val="20"/>
          <w:lang w:val="pl-PL"/>
        </w:rPr>
      </w:pPr>
      <w:r w:rsidRPr="00204FEB">
        <w:rPr>
          <w:sz w:val="20"/>
          <w:lang w:val="pl-PL"/>
        </w:rPr>
        <w:t>Co więcej, posłowie na zapoznanie się z projektem „</w:t>
      </w:r>
      <w:proofErr w:type="spellStart"/>
      <w:r w:rsidRPr="00204FEB">
        <w:rPr>
          <w:sz w:val="20"/>
          <w:lang w:val="pl-PL"/>
        </w:rPr>
        <w:t>polskoładowych</w:t>
      </w:r>
      <w:proofErr w:type="spellEnd"/>
      <w:r w:rsidRPr="00204FEB">
        <w:rPr>
          <w:sz w:val="20"/>
          <w:lang w:val="pl-PL"/>
        </w:rPr>
        <w:t>” ustaw mieli średnio 10 dni przed pierwszym czytaniem. O tym, jak krótki to czas, świadczyć może fakt, że projekt głównej ustawy podatkowej wdrażającej Polski Ład liczył wraz z załącznikami 686 stron skomplikowanych i powodujących głębokie zmiany w systemie podatkowym regulacji. Jak pokazała przyszłość, nawet eksperci Ministerstwa Finansów przez całe miesiące wdrażania tych regulacji nie przewidzieli wszystkich ich skutków (o czym świadczy np. fakt, że formularz deklaracji PIT-2 na stronie MF jeszcze na początku stycznia 2022 roku zawierał nieaktualne informacje). Wspomniane 10 dni dla posłów (nie będących ekspertami w dziedzinie podatków i ubezpieczeń społecznych) z tej perspektywy pozwala bezpiecznie stwierdzić, że parlamentarzyści głosowali w ciemno – nie mogli wiedzieć, za jakimi rozwiązaniami tak naprawdę</w:t>
      </w:r>
      <w:r>
        <w:rPr>
          <w:sz w:val="20"/>
          <w:lang w:val="pl-PL"/>
        </w:rPr>
        <w:t xml:space="preserve"> oddają głos.</w:t>
      </w:r>
    </w:p>
    <w:p w14:paraId="1E135ABE" w14:textId="3F0DFA83" w:rsidR="00D06E7E" w:rsidRDefault="00D06E7E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1C843683" w14:textId="44852218" w:rsidR="00955A8F" w:rsidRDefault="00D06E7E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noProof/>
          <w:sz w:val="20"/>
          <w:lang w:val="pl-PL"/>
        </w:rPr>
        <w:drawing>
          <wp:anchor distT="0" distB="0" distL="114300" distR="114300" simplePos="0" relativeHeight="251662848" behindDoc="0" locked="0" layoutInCell="1" allowOverlap="1" wp14:anchorId="7732270E" wp14:editId="3E89FA6E">
            <wp:simplePos x="0" y="0"/>
            <wp:positionH relativeFrom="column">
              <wp:posOffset>452120</wp:posOffset>
            </wp:positionH>
            <wp:positionV relativeFrom="paragraph">
              <wp:posOffset>241119</wp:posOffset>
            </wp:positionV>
            <wp:extent cx="5421630" cy="2412212"/>
            <wp:effectExtent l="0" t="0" r="0" b="0"/>
            <wp:wrapTopAndBottom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630" cy="24122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90646" w14:textId="77777777" w:rsidR="00955A8F" w:rsidRDefault="00955A8F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5E12B797" w14:textId="77777777" w:rsidR="00D06E7E" w:rsidRDefault="00D06E7E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1EA9D0B4" w14:textId="241BF90C" w:rsidR="00955A8F" w:rsidRDefault="00D06E7E" w:rsidP="00EF5377">
      <w:pPr>
        <w:pStyle w:val="Tekstpodstawowy"/>
        <w:spacing w:after="0" w:line="360" w:lineRule="auto"/>
        <w:rPr>
          <w:sz w:val="20"/>
          <w:lang w:val="pl-PL"/>
        </w:rPr>
      </w:pPr>
      <w:r w:rsidRPr="00D06E7E">
        <w:rPr>
          <w:sz w:val="20"/>
          <w:lang w:val="pl-PL"/>
        </w:rPr>
        <w:t xml:space="preserve">Legislacyjny ekspres pędził również już po przejściu całej ścieżki legislacyjnej. Średni okres vacatio legis, czyli czasu dawanego obywatelom i organizacjom na dostosowanie się do zmian przepisów, dla </w:t>
      </w:r>
      <w:r>
        <w:rPr>
          <w:sz w:val="20"/>
          <w:lang w:val="pl-PL"/>
        </w:rPr>
        <w:t>9</w:t>
      </w:r>
      <w:r w:rsidRPr="00D06E7E">
        <w:rPr>
          <w:sz w:val="20"/>
          <w:lang w:val="pl-PL"/>
        </w:rPr>
        <w:t xml:space="preserve"> ustaw wdrażających Polski Ład wynosił jedynie 43 dni. To o 13 dni mniej niż średnio dla wszystkich projektów ustaw z 2021 roku i o 30 </w:t>
      </w:r>
      <w:r w:rsidRPr="00D06E7E">
        <w:rPr>
          <w:sz w:val="20"/>
          <w:lang w:val="pl-PL"/>
        </w:rPr>
        <w:lastRenderedPageBreak/>
        <w:t>dni mniej niż średnio dla ustaw gospodarczych z okresu 2005-2015. Warto też zauważyć, że dla dwóch „</w:t>
      </w:r>
      <w:proofErr w:type="spellStart"/>
      <w:r w:rsidRPr="00D06E7E">
        <w:rPr>
          <w:sz w:val="20"/>
          <w:lang w:val="pl-PL"/>
        </w:rPr>
        <w:t>polskoładowych</w:t>
      </w:r>
      <w:proofErr w:type="spellEnd"/>
      <w:r w:rsidRPr="00D06E7E">
        <w:rPr>
          <w:sz w:val="20"/>
          <w:lang w:val="pl-PL"/>
        </w:rPr>
        <w:t>” ustaw („mniejszej” ustawy podatkowej oraz ustawy samorządowej) vacatio legis właściwie nie istniało, a dla dwóch kolejnych (dotyczących zmian dla rolników i zmian w ochronie zdrowia) wynosiło 14 dni.</w:t>
      </w:r>
    </w:p>
    <w:p w14:paraId="25C9B7AD" w14:textId="43B724FB" w:rsidR="00932DDF" w:rsidRDefault="00932DDF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64129224" w14:textId="2AFDA5A3" w:rsidR="00932DDF" w:rsidRDefault="00932DDF" w:rsidP="00EF5377">
      <w:pPr>
        <w:pStyle w:val="Tekstpodstawowy"/>
        <w:spacing w:after="0" w:line="360" w:lineRule="auto"/>
        <w:rPr>
          <w:sz w:val="20"/>
          <w:lang w:val="pl-PL"/>
        </w:rPr>
      </w:pPr>
      <w:r w:rsidRPr="000C59A2">
        <w:rPr>
          <w:rFonts w:ascii="GT Walsheim Pro Light" w:hAnsi="GT Walsheim Pro Light"/>
          <w:i/>
          <w:noProof/>
          <w:sz w:val="22"/>
          <w:lang w:val="pl-PL" w:eastAsia="pl-PL"/>
        </w:rPr>
        <w:drawing>
          <wp:anchor distT="0" distB="0" distL="114300" distR="114300" simplePos="0" relativeHeight="251663872" behindDoc="0" locked="0" layoutInCell="1" allowOverlap="1" wp14:anchorId="0F49DC8A" wp14:editId="04D56225">
            <wp:simplePos x="0" y="0"/>
            <wp:positionH relativeFrom="margin">
              <wp:posOffset>-38100</wp:posOffset>
            </wp:positionH>
            <wp:positionV relativeFrom="paragraph">
              <wp:posOffset>174988</wp:posOffset>
            </wp:positionV>
            <wp:extent cx="315595" cy="294005"/>
            <wp:effectExtent l="0" t="0" r="8255" b="0"/>
            <wp:wrapSquare wrapText="bothSides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95" cy="294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23CCF" w14:textId="2CE6BD6C" w:rsidR="00013E67" w:rsidRDefault="00932DDF" w:rsidP="00EF5377">
      <w:pPr>
        <w:pStyle w:val="Tekstpodstawowy"/>
        <w:spacing w:after="0" w:line="360" w:lineRule="auto"/>
        <w:rPr>
          <w:sz w:val="20"/>
          <w:lang w:val="pl-PL"/>
        </w:rPr>
      </w:pPr>
      <w:r w:rsidRPr="00932DDF">
        <w:rPr>
          <w:i/>
          <w:iCs/>
          <w:sz w:val="20"/>
          <w:lang w:val="pl-PL"/>
        </w:rPr>
        <w:t xml:space="preserve">Porównując skutki tzw. „Polskiego Ładu” oraz ustawy o zarządzie sukcesyjnym przedsiębiorstwem osoby fizycznej widzimy w praktyce aktualność łacińskiej maksymy </w:t>
      </w:r>
      <w:proofErr w:type="spellStart"/>
      <w:r w:rsidRPr="00932DDF">
        <w:rPr>
          <w:i/>
          <w:iCs/>
          <w:sz w:val="20"/>
          <w:lang w:val="pl-PL"/>
        </w:rPr>
        <w:t>festina</w:t>
      </w:r>
      <w:proofErr w:type="spellEnd"/>
      <w:r w:rsidRPr="00932DDF">
        <w:rPr>
          <w:i/>
          <w:iCs/>
          <w:sz w:val="20"/>
          <w:lang w:val="pl-PL"/>
        </w:rPr>
        <w:t xml:space="preserve"> </w:t>
      </w:r>
      <w:proofErr w:type="spellStart"/>
      <w:r w:rsidRPr="00932DDF">
        <w:rPr>
          <w:i/>
          <w:iCs/>
          <w:sz w:val="20"/>
          <w:lang w:val="pl-PL"/>
        </w:rPr>
        <w:t>lente</w:t>
      </w:r>
      <w:proofErr w:type="spellEnd"/>
      <w:r w:rsidRPr="00932DDF">
        <w:rPr>
          <w:i/>
          <w:iCs/>
          <w:sz w:val="20"/>
          <w:lang w:val="pl-PL"/>
        </w:rPr>
        <w:t xml:space="preserve"> – śpiesz się powoli. Widać bowiem, że brak pośpiechu służy wynikom prac legislacyjnych, a wysoka jakość stanowionego prawa będzie służyć nam wszystkim – obywatelom, firmom, jak i instytucjom publicznym oraz sądownictwu</w:t>
      </w:r>
      <w:r>
        <w:rPr>
          <w:sz w:val="20"/>
          <w:lang w:val="pl-PL"/>
        </w:rPr>
        <w:t xml:space="preserve"> – komentuje </w:t>
      </w:r>
      <w:r w:rsidRPr="00932DDF">
        <w:rPr>
          <w:b/>
          <w:bCs/>
          <w:sz w:val="20"/>
          <w:lang w:val="pl-PL"/>
        </w:rPr>
        <w:t>Maja Jabłońska</w:t>
      </w:r>
      <w:r>
        <w:rPr>
          <w:sz w:val="20"/>
          <w:lang w:val="pl-PL"/>
        </w:rPr>
        <w:t xml:space="preserve">, radca prawny, </w:t>
      </w:r>
      <w:proofErr w:type="spellStart"/>
      <w:r>
        <w:rPr>
          <w:sz w:val="20"/>
          <w:lang w:val="pl-PL"/>
        </w:rPr>
        <w:t>counsel</w:t>
      </w:r>
      <w:proofErr w:type="spellEnd"/>
      <w:r>
        <w:rPr>
          <w:sz w:val="20"/>
          <w:lang w:val="pl-PL"/>
        </w:rPr>
        <w:t xml:space="preserve"> w zespole Kancelarii prawnej w Grant Thornton</w:t>
      </w:r>
      <w:r w:rsidRPr="00932DDF">
        <w:rPr>
          <w:sz w:val="20"/>
          <w:lang w:val="pl-PL"/>
        </w:rPr>
        <w:t>.</w:t>
      </w:r>
    </w:p>
    <w:p w14:paraId="29E7FBE4" w14:textId="77777777" w:rsidR="00932DDF" w:rsidRDefault="00932DDF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58ACDF29" w14:textId="77777777" w:rsidR="00932DDF" w:rsidRDefault="00932DDF" w:rsidP="00EF5377">
      <w:pPr>
        <w:pStyle w:val="Tekstpodstawowy"/>
        <w:spacing w:after="0" w:line="360" w:lineRule="auto"/>
        <w:rPr>
          <w:sz w:val="20"/>
          <w:lang w:val="pl-PL"/>
        </w:rPr>
      </w:pPr>
    </w:p>
    <w:p w14:paraId="51BCF902" w14:textId="05B042A7" w:rsidR="00AC0BDD" w:rsidRPr="006F0897" w:rsidRDefault="00AC0BDD" w:rsidP="00EF5377">
      <w:pPr>
        <w:pStyle w:val="Tekstpodstawowy"/>
        <w:spacing w:after="0"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Szersze wyniki badania dostępne są </w:t>
      </w:r>
      <w:r w:rsidR="00932DDF">
        <w:rPr>
          <w:sz w:val="20"/>
          <w:lang w:val="pl-PL"/>
        </w:rPr>
        <w:t xml:space="preserve">na </w:t>
      </w:r>
      <w:hyperlink r:id="rId16" w:history="1">
        <w:r w:rsidR="00932DDF" w:rsidRPr="000C4E66">
          <w:rPr>
            <w:rStyle w:val="Hipercze"/>
            <w:sz w:val="20"/>
            <w:lang w:val="pl-PL"/>
          </w:rPr>
          <w:t>www.GrantThornton.pl</w:t>
        </w:r>
      </w:hyperlink>
      <w:r w:rsidR="00932DDF">
        <w:rPr>
          <w:sz w:val="20"/>
          <w:lang w:val="pl-PL"/>
        </w:rPr>
        <w:t>.</w:t>
      </w:r>
    </w:p>
    <w:p w14:paraId="2BB9A0E0" w14:textId="0CAC9BB6" w:rsidR="006F0897" w:rsidRDefault="006F0897" w:rsidP="00EF5377">
      <w:pPr>
        <w:pStyle w:val="Tekstpodstawowy"/>
        <w:spacing w:after="0" w:line="360" w:lineRule="auto"/>
        <w:rPr>
          <w:rFonts w:cstheme="minorHAnsi"/>
          <w:lang w:val="pl-PL"/>
        </w:rPr>
      </w:pPr>
    </w:p>
    <w:p w14:paraId="54DE5029" w14:textId="77777777" w:rsidR="00EF5377" w:rsidRPr="006F0897" w:rsidRDefault="00EF5377" w:rsidP="00EF5377">
      <w:pPr>
        <w:pStyle w:val="Tekstpodstawowy"/>
        <w:spacing w:after="0" w:line="360" w:lineRule="auto"/>
        <w:rPr>
          <w:rFonts w:cstheme="minorHAnsi"/>
          <w:lang w:val="pl-PL"/>
        </w:rPr>
      </w:pPr>
    </w:p>
    <w:p w14:paraId="413091FE" w14:textId="77777777" w:rsidR="006F0897" w:rsidRPr="006F0897" w:rsidRDefault="006F0897" w:rsidP="00EF5377">
      <w:pPr>
        <w:keepNext/>
        <w:spacing w:after="0" w:line="320" w:lineRule="exact"/>
        <w:outlineLvl w:val="1"/>
        <w:rPr>
          <w:rFonts w:cstheme="minorHAnsi"/>
          <w:color w:val="4F2D7F" w:themeColor="accent1"/>
          <w:kern w:val="32"/>
          <w:sz w:val="32"/>
          <w:szCs w:val="19"/>
          <w:lang w:val="pl-PL"/>
        </w:rPr>
      </w:pPr>
      <w:r w:rsidRPr="006F0897">
        <w:rPr>
          <w:rFonts w:cstheme="minorHAnsi"/>
          <w:color w:val="4F2D7F" w:themeColor="accent1"/>
          <w:kern w:val="32"/>
          <w:sz w:val="32"/>
          <w:szCs w:val="19"/>
          <w:lang w:val="pl-PL"/>
        </w:rPr>
        <w:t>Kontakt:</w:t>
      </w:r>
    </w:p>
    <w:p w14:paraId="7F5DA45F" w14:textId="77777777" w:rsidR="006F0897" w:rsidRPr="006F0897" w:rsidRDefault="006F0897" w:rsidP="00EF5377">
      <w:pPr>
        <w:spacing w:after="0"/>
        <w:rPr>
          <w:rFonts w:cstheme="minorHAnsi"/>
          <w:b/>
          <w:bCs/>
          <w:sz w:val="22"/>
          <w:lang w:val="pl-PL"/>
        </w:rPr>
      </w:pPr>
    </w:p>
    <w:p w14:paraId="4677CE51" w14:textId="77777777" w:rsidR="006F0897" w:rsidRPr="006F0897" w:rsidRDefault="006F0897" w:rsidP="00EF5377">
      <w:pPr>
        <w:spacing w:after="0" w:line="240" w:lineRule="auto"/>
        <w:rPr>
          <w:rFonts w:cstheme="minorHAnsi"/>
          <w:b/>
          <w:sz w:val="20"/>
          <w:u w:val="single"/>
          <w:lang w:val="pl-PL"/>
        </w:rPr>
      </w:pPr>
      <w:r w:rsidRPr="006F0897">
        <w:rPr>
          <w:rFonts w:cstheme="minorHAnsi"/>
          <w:b/>
          <w:sz w:val="20"/>
          <w:lang w:val="pl-PL"/>
        </w:rPr>
        <w:t>Jacek Kowalczyk</w:t>
      </w:r>
    </w:p>
    <w:p w14:paraId="7D32D25D" w14:textId="77777777" w:rsidR="006F0897" w:rsidRPr="006F0897" w:rsidRDefault="006F0897" w:rsidP="00EF5377">
      <w:pPr>
        <w:spacing w:after="0" w:line="240" w:lineRule="auto"/>
        <w:rPr>
          <w:rFonts w:cstheme="minorHAnsi"/>
          <w:sz w:val="20"/>
          <w:lang w:val="pl-PL"/>
        </w:rPr>
      </w:pPr>
      <w:r w:rsidRPr="006F0897">
        <w:rPr>
          <w:rFonts w:cstheme="minorHAnsi"/>
          <w:sz w:val="20"/>
          <w:lang w:val="pl-PL"/>
        </w:rPr>
        <w:t>Grant Thornton</w:t>
      </w:r>
    </w:p>
    <w:p w14:paraId="21BD2AEE" w14:textId="77777777" w:rsidR="006F0897" w:rsidRPr="006F0897" w:rsidRDefault="006F0897" w:rsidP="00EF5377">
      <w:pPr>
        <w:spacing w:after="0" w:line="240" w:lineRule="auto"/>
        <w:rPr>
          <w:rFonts w:cstheme="minorHAnsi"/>
          <w:sz w:val="20"/>
          <w:lang w:val="pl-PL"/>
        </w:rPr>
      </w:pPr>
      <w:r w:rsidRPr="006F0897">
        <w:rPr>
          <w:rFonts w:cstheme="minorHAnsi"/>
          <w:sz w:val="20"/>
          <w:lang w:val="pl-PL"/>
        </w:rPr>
        <w:t>Dyrektor Marketingu i PR</w:t>
      </w:r>
    </w:p>
    <w:p w14:paraId="7124AAB9" w14:textId="77777777" w:rsidR="006F0897" w:rsidRPr="006F0897" w:rsidRDefault="006F0897" w:rsidP="00EF5377">
      <w:pPr>
        <w:spacing w:after="0" w:line="240" w:lineRule="auto"/>
        <w:rPr>
          <w:rFonts w:cstheme="minorHAnsi"/>
          <w:sz w:val="20"/>
          <w:lang w:val="en-GB"/>
        </w:rPr>
      </w:pPr>
      <w:r w:rsidRPr="006F0897">
        <w:rPr>
          <w:rFonts w:cstheme="minorHAnsi"/>
          <w:b/>
          <w:sz w:val="20"/>
          <w:lang w:val="en-GB"/>
        </w:rPr>
        <w:t>E</w:t>
      </w:r>
      <w:r w:rsidRPr="006F0897">
        <w:rPr>
          <w:rFonts w:cstheme="minorHAnsi"/>
          <w:sz w:val="20"/>
          <w:lang w:val="en-GB"/>
        </w:rPr>
        <w:t xml:space="preserve"> </w:t>
      </w:r>
      <w:hyperlink r:id="rId17" w:history="1">
        <w:r w:rsidRPr="006F0897">
          <w:rPr>
            <w:rFonts w:cstheme="minorHAnsi"/>
            <w:color w:val="0000FF"/>
            <w:sz w:val="20"/>
            <w:u w:val="single"/>
            <w:lang w:val="en-GB"/>
          </w:rPr>
          <w:t>jacek.kowalczyk@pl.gt.com</w:t>
        </w:r>
      </w:hyperlink>
    </w:p>
    <w:p w14:paraId="26B6793D" w14:textId="77777777" w:rsidR="006F0897" w:rsidRPr="006F0897" w:rsidRDefault="006F0897" w:rsidP="00EF5377">
      <w:pPr>
        <w:spacing w:after="0" w:line="240" w:lineRule="auto"/>
        <w:rPr>
          <w:rFonts w:cstheme="minorHAnsi"/>
          <w:bCs/>
          <w:sz w:val="20"/>
          <w:lang w:val="pl-PL"/>
        </w:rPr>
      </w:pPr>
      <w:r w:rsidRPr="006F0897">
        <w:rPr>
          <w:rFonts w:cstheme="minorHAnsi"/>
          <w:b/>
          <w:bCs/>
          <w:sz w:val="20"/>
          <w:lang w:val="pl-PL"/>
        </w:rPr>
        <w:t>T</w:t>
      </w:r>
      <w:r w:rsidRPr="006F0897">
        <w:rPr>
          <w:rFonts w:cstheme="minorHAnsi"/>
          <w:bCs/>
          <w:sz w:val="20"/>
          <w:lang w:val="pl-PL"/>
        </w:rPr>
        <w:t xml:space="preserve"> +48 505 024 168</w:t>
      </w:r>
      <w:r w:rsidRPr="006F0897">
        <w:rPr>
          <w:rFonts w:cstheme="minorHAnsi"/>
          <w:bCs/>
          <w:sz w:val="20"/>
          <w:lang w:val="pl-PL"/>
        </w:rPr>
        <w:tab/>
        <w:t xml:space="preserve"> </w:t>
      </w:r>
    </w:p>
    <w:p w14:paraId="4155E0B8" w14:textId="77777777" w:rsidR="006F0897" w:rsidRPr="006F0897" w:rsidRDefault="006F7B77" w:rsidP="00EF5377">
      <w:pPr>
        <w:spacing w:after="0" w:line="240" w:lineRule="auto"/>
        <w:rPr>
          <w:rFonts w:cstheme="minorHAnsi"/>
          <w:bCs/>
          <w:sz w:val="20"/>
          <w:lang w:val="pl-PL"/>
        </w:rPr>
      </w:pPr>
      <w:hyperlink r:id="rId18" w:history="1">
        <w:r w:rsidR="006F0897" w:rsidRPr="006F0897">
          <w:rPr>
            <w:rFonts w:cstheme="minorHAnsi"/>
            <w:bCs/>
            <w:color w:val="0000FF"/>
            <w:sz w:val="20"/>
            <w:u w:val="single"/>
            <w:lang w:val="pl-PL"/>
          </w:rPr>
          <w:t>www.grantthornton.pl</w:t>
        </w:r>
      </w:hyperlink>
    </w:p>
    <w:p w14:paraId="169AB83B" w14:textId="77777777" w:rsidR="006F0897" w:rsidRPr="006F0897" w:rsidRDefault="006F0897" w:rsidP="00EF5377">
      <w:pPr>
        <w:spacing w:after="0"/>
        <w:rPr>
          <w:rFonts w:cstheme="minorHAnsi"/>
          <w:b/>
          <w:color w:val="000000" w:themeColor="text1"/>
          <w:sz w:val="20"/>
          <w:lang w:val="pl-PL"/>
        </w:rPr>
      </w:pPr>
    </w:p>
    <w:p w14:paraId="489A6A8D" w14:textId="77777777" w:rsidR="006F0897" w:rsidRPr="006F0897" w:rsidRDefault="006F0897" w:rsidP="00EF5377">
      <w:pPr>
        <w:spacing w:after="0" w:line="240" w:lineRule="auto"/>
        <w:rPr>
          <w:rFonts w:cstheme="minorHAnsi"/>
          <w:bCs/>
          <w:color w:val="000000" w:themeColor="text1"/>
          <w:sz w:val="20"/>
          <w:lang w:val="pl-PL"/>
        </w:rPr>
      </w:pPr>
    </w:p>
    <w:p w14:paraId="572D8B5A" w14:textId="77777777" w:rsidR="00AC0BDD" w:rsidRPr="00AC0BDD" w:rsidRDefault="00AC0BDD" w:rsidP="00EF5377">
      <w:pPr>
        <w:pStyle w:val="Tekstpodstawowy"/>
        <w:spacing w:after="0" w:line="240" w:lineRule="auto"/>
        <w:rPr>
          <w:rFonts w:cstheme="minorHAnsi"/>
          <w:bCs/>
          <w:color w:val="000000" w:themeColor="text1"/>
          <w:sz w:val="20"/>
          <w:lang w:val="pl-PL"/>
        </w:rPr>
      </w:pPr>
      <w:r w:rsidRPr="00AC0BDD">
        <w:rPr>
          <w:rFonts w:cstheme="minorHAnsi"/>
          <w:b/>
          <w:color w:val="000000" w:themeColor="text1"/>
          <w:sz w:val="20"/>
          <w:lang w:val="pl-PL"/>
        </w:rPr>
        <w:t>Grant Thornton</w:t>
      </w:r>
      <w:r w:rsidRPr="00AC0BDD">
        <w:rPr>
          <w:rFonts w:cstheme="minorHAnsi"/>
          <w:bCs/>
          <w:color w:val="000000" w:themeColor="text1"/>
          <w:sz w:val="20"/>
          <w:lang w:val="pl-PL"/>
        </w:rPr>
        <w:t xml:space="preserve"> to jedna z wiodących organizacji audytorsko-doradczych na świecie, obecna w 140 krajach </w:t>
      </w:r>
    </w:p>
    <w:p w14:paraId="24317661" w14:textId="737C0B42" w:rsidR="00AC0BDD" w:rsidRPr="00AC0BDD" w:rsidRDefault="00AC0BDD" w:rsidP="00EF5377">
      <w:pPr>
        <w:pStyle w:val="Tekstpodstawowy"/>
        <w:spacing w:after="0" w:line="240" w:lineRule="auto"/>
        <w:rPr>
          <w:rFonts w:cstheme="minorHAnsi"/>
          <w:bCs/>
          <w:color w:val="000000" w:themeColor="text1"/>
          <w:sz w:val="20"/>
          <w:lang w:val="pl-PL"/>
        </w:rPr>
      </w:pPr>
      <w:r w:rsidRPr="00AC0BDD">
        <w:rPr>
          <w:rFonts w:cstheme="minorHAnsi"/>
          <w:bCs/>
          <w:color w:val="000000" w:themeColor="text1"/>
          <w:sz w:val="20"/>
          <w:lang w:val="pl-PL"/>
        </w:rPr>
        <w:t>i zatrudniająca ponad 5</w:t>
      </w:r>
      <w:r w:rsidR="008C56A0">
        <w:rPr>
          <w:rFonts w:cstheme="minorHAnsi"/>
          <w:bCs/>
          <w:color w:val="000000" w:themeColor="text1"/>
          <w:sz w:val="20"/>
          <w:lang w:val="pl-PL"/>
        </w:rPr>
        <w:t>7</w:t>
      </w:r>
      <w:r w:rsidRPr="00AC0BDD">
        <w:rPr>
          <w:rFonts w:cstheme="minorHAnsi"/>
          <w:bCs/>
          <w:color w:val="000000" w:themeColor="text1"/>
          <w:sz w:val="20"/>
          <w:lang w:val="pl-PL"/>
        </w:rPr>
        <w:t xml:space="preserve"> tys. pracowników. W Polsce działamy od 2</w:t>
      </w:r>
      <w:r w:rsidR="008C56A0">
        <w:rPr>
          <w:rFonts w:cstheme="minorHAnsi"/>
          <w:bCs/>
          <w:color w:val="000000" w:themeColor="text1"/>
          <w:sz w:val="20"/>
          <w:lang w:val="pl-PL"/>
        </w:rPr>
        <w:t>9</w:t>
      </w:r>
      <w:r w:rsidRPr="00AC0BDD">
        <w:rPr>
          <w:rFonts w:cstheme="minorHAnsi"/>
          <w:bCs/>
          <w:color w:val="000000" w:themeColor="text1"/>
          <w:sz w:val="20"/>
          <w:lang w:val="pl-PL"/>
        </w:rPr>
        <w:t xml:space="preserve"> lat. Zespół </w:t>
      </w:r>
      <w:r w:rsidR="008C56A0">
        <w:rPr>
          <w:rFonts w:cstheme="minorHAnsi"/>
          <w:bCs/>
          <w:color w:val="000000" w:themeColor="text1"/>
          <w:sz w:val="20"/>
          <w:lang w:val="pl-PL"/>
        </w:rPr>
        <w:t>800</w:t>
      </w:r>
      <w:r w:rsidRPr="00AC0BDD">
        <w:rPr>
          <w:rFonts w:cstheme="minorHAnsi"/>
          <w:bCs/>
          <w:color w:val="000000" w:themeColor="text1"/>
          <w:sz w:val="20"/>
          <w:lang w:val="pl-PL"/>
        </w:rPr>
        <w:t xml:space="preserve"> pracowników wspiera naszych klientów w obszarach takich jak audyt, doradztwo podatkowe, doradztwo transakcyjne czy outsourcing płac i kadr oraz outsourcing księgowości.</w:t>
      </w:r>
    </w:p>
    <w:p w14:paraId="1CB9A065" w14:textId="77777777" w:rsidR="006F0897" w:rsidRPr="003804D0" w:rsidRDefault="006F0897" w:rsidP="00EF5377">
      <w:pPr>
        <w:pStyle w:val="Tekstpodstawowy"/>
        <w:spacing w:after="0" w:line="360" w:lineRule="auto"/>
        <w:rPr>
          <w:lang w:val="pl-PL"/>
        </w:rPr>
      </w:pPr>
    </w:p>
    <w:sectPr w:rsidR="006F0897" w:rsidRPr="003804D0" w:rsidSect="00955A8F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985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563F1" w14:textId="77777777" w:rsidR="006F7B77" w:rsidRDefault="006F7B77">
      <w:r>
        <w:separator/>
      </w:r>
    </w:p>
  </w:endnote>
  <w:endnote w:type="continuationSeparator" w:id="0">
    <w:p w14:paraId="42474A35" w14:textId="77777777" w:rsidR="006F7B77" w:rsidRDefault="006F7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T Walsheim Pro Light">
    <w:panose1 w:val="02000503040000020003"/>
    <w:charset w:val="EE"/>
    <w:family w:val="auto"/>
    <w:pitch w:val="variable"/>
    <w:sig w:usb0="A00002AF" w:usb1="5000206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FA856" w14:textId="77777777" w:rsidR="00C14BA6" w:rsidRPr="00C14BA6" w:rsidRDefault="00C14BA6" w:rsidP="00C14BA6">
    <w:pPr>
      <w:pStyle w:val="Stopka"/>
      <w:rPr>
        <w:b/>
      </w:rPr>
    </w:pPr>
  </w:p>
  <w:p w14:paraId="68E9A024" w14:textId="77777777"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5168" behindDoc="0" locked="1" layoutInCell="1" allowOverlap="1" wp14:anchorId="72257CB6" wp14:editId="1E2E1318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0E7357" id="Straight Connector 2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14:paraId="65B1680E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9FC93" w14:textId="77777777" w:rsidR="00C14BA6" w:rsidRDefault="00C14BA6" w:rsidP="00887334">
    <w:pPr>
      <w:pStyle w:val="Nagwek"/>
    </w:pPr>
  </w:p>
  <w:p w14:paraId="73BB4B25" w14:textId="77777777"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3A6EBC46" wp14:editId="66E2326A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083581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13FE3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13FE3">
      <w:rPr>
        <w:b/>
      </w:rPr>
      <w:t>Podatki</w:t>
    </w:r>
    <w:proofErr w:type="spellEnd"/>
    <w:r w:rsidRPr="00C14BA6">
      <w:rPr>
        <w:b/>
      </w:rPr>
      <w:t xml:space="preserve"> – Outsourcing – </w:t>
    </w:r>
    <w:proofErr w:type="spellStart"/>
    <w:r w:rsidRPr="00713FE3">
      <w:rPr>
        <w:b/>
      </w:rPr>
      <w:t>Doradztwo</w:t>
    </w:r>
    <w:proofErr w:type="spellEnd"/>
  </w:p>
  <w:p w14:paraId="733ED009" w14:textId="77777777"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14:paraId="4BBFE460" w14:textId="77777777"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14:paraId="1BA92180" w14:textId="77777777" w:rsidR="00C14BA6" w:rsidRPr="00A41E8A" w:rsidRDefault="00C14BA6" w:rsidP="0083039F">
    <w:pPr>
      <w:pStyle w:val="Stopka"/>
      <w:jc w:val="left"/>
      <w:rPr>
        <w:b/>
        <w:lang w:val="pl-PL"/>
      </w:rPr>
    </w:pPr>
    <w:r w:rsidRPr="00A41E8A">
      <w:rPr>
        <w:b/>
        <w:lang w:val="pl-PL"/>
      </w:rPr>
      <w:t xml:space="preserve">Grant Thornton Frąckowiak spółka z ograniczoną odpowiedzialnością sp. k. </w:t>
    </w:r>
    <w:r w:rsidR="00713FE3">
      <w:rPr>
        <w:b/>
        <w:lang w:val="pl-PL"/>
      </w:rPr>
      <w:t>Firma audytorska</w:t>
    </w:r>
    <w:r w:rsidRPr="00A41E8A">
      <w:rPr>
        <w:b/>
        <w:lang w:val="pl-PL"/>
      </w:rPr>
      <w:t xml:space="preserve"> nr 3654. </w:t>
    </w:r>
    <w:r w:rsidRPr="00A41E8A">
      <w:rPr>
        <w:b/>
        <w:lang w:val="pl-PL"/>
      </w:rPr>
      <w:br/>
      <w:t xml:space="preserve">Komplementariusz: Grant Thornton Frąckowiak sp. z o.o. Zarząd komplementariusza: </w:t>
    </w:r>
    <w:r w:rsidR="00887334">
      <w:rPr>
        <w:b/>
        <w:lang w:val="pl-PL"/>
      </w:rPr>
      <w:t>Tomasz Wróblewski</w:t>
    </w:r>
    <w:r w:rsidRPr="00A41E8A">
      <w:rPr>
        <w:b/>
        <w:lang w:val="pl-PL"/>
      </w:rPr>
      <w:t xml:space="preserve"> – Prezes Zarządu, </w:t>
    </w:r>
    <w:r w:rsidR="00B904FE">
      <w:rPr>
        <w:b/>
        <w:lang w:val="pl-PL"/>
      </w:rPr>
      <w:t>Dariusz Be</w:t>
    </w:r>
    <w:r w:rsidR="00887334">
      <w:rPr>
        <w:b/>
        <w:lang w:val="pl-PL"/>
      </w:rPr>
      <w:t>d</w:t>
    </w:r>
    <w:r w:rsidR="00B904FE">
      <w:rPr>
        <w:b/>
        <w:lang w:val="pl-PL"/>
      </w:rPr>
      <w:t>n</w:t>
    </w:r>
    <w:r w:rsidR="00887334">
      <w:rPr>
        <w:b/>
        <w:lang w:val="pl-PL"/>
      </w:rPr>
      <w:t xml:space="preserve">arski </w:t>
    </w:r>
    <w:r w:rsidR="00B904FE">
      <w:rPr>
        <w:b/>
        <w:lang w:val="pl-PL"/>
      </w:rPr>
      <w:t xml:space="preserve"> – Wiceprezes Zarządu, </w:t>
    </w:r>
    <w:r w:rsidR="00E67B14">
      <w:rPr>
        <w:b/>
        <w:lang w:val="pl-PL"/>
      </w:rPr>
      <w:br/>
    </w:r>
    <w:r w:rsidR="00B904FE">
      <w:rPr>
        <w:b/>
        <w:lang w:val="pl-PL"/>
      </w:rPr>
      <w:t xml:space="preserve">Jan Letkiewicz </w:t>
    </w:r>
    <w:r w:rsidR="00B904FE" w:rsidRPr="00A41E8A">
      <w:rPr>
        <w:b/>
        <w:lang w:val="pl-PL"/>
      </w:rPr>
      <w:t xml:space="preserve"> – Wiceprezes Zarządu. </w:t>
    </w:r>
    <w:r w:rsidRPr="00A41E8A">
      <w:rPr>
        <w:b/>
        <w:lang w:val="pl-PL"/>
      </w:rPr>
      <w:t xml:space="preserve"> </w:t>
    </w:r>
    <w:r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Pr="00A41E8A">
      <w:rPr>
        <w:b/>
        <w:lang w:val="pl-PL"/>
      </w:rPr>
      <w:t xml:space="preserve">. </w:t>
    </w:r>
    <w:r w:rsidRPr="00A41E8A">
      <w:rPr>
        <w:b/>
        <w:lang w:val="pl-PL"/>
      </w:rPr>
      <w:br/>
      <w:t>Sąd Rejonowy Poznań – Nowe Miasto i Wilda w Poznaniu, VIII Wydział Gospodarczy, nr KRS 0000369868.</w:t>
    </w:r>
  </w:p>
  <w:p w14:paraId="4276F12F" w14:textId="77777777" w:rsidR="00C14BA6" w:rsidRPr="00713FE3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D1217" w14:textId="77777777" w:rsidR="006F7B77" w:rsidRDefault="006F7B77">
      <w:r>
        <w:separator/>
      </w:r>
    </w:p>
  </w:footnote>
  <w:footnote w:type="continuationSeparator" w:id="0">
    <w:p w14:paraId="1B9F7375" w14:textId="77777777" w:rsidR="006F7B77" w:rsidRDefault="006F7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BFCAA" w14:textId="16B52AB6" w:rsidR="00C14BA6" w:rsidRDefault="00AC0BDD">
    <w:pPr>
      <w:pStyle w:val="Nagwek"/>
    </w:pPr>
    <w:r w:rsidRPr="006F0897"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19323272" wp14:editId="3703F1D9">
          <wp:simplePos x="0" y="0"/>
          <wp:positionH relativeFrom="column">
            <wp:posOffset>0</wp:posOffset>
          </wp:positionH>
          <wp:positionV relativeFrom="paragraph">
            <wp:posOffset>37556</wp:posOffset>
          </wp:positionV>
          <wp:extent cx="2220686" cy="684354"/>
          <wp:effectExtent l="0" t="0" r="0" b="0"/>
          <wp:wrapNone/>
          <wp:docPr id="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0686" cy="6843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F090D" w14:textId="6A2DE774" w:rsidR="00C14BA6" w:rsidRDefault="006F0897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7216" behindDoc="0" locked="0" layoutInCell="1" allowOverlap="1" wp14:anchorId="4360C23A" wp14:editId="7E152F85">
          <wp:simplePos x="0" y="0"/>
          <wp:positionH relativeFrom="column">
            <wp:posOffset>245110</wp:posOffset>
          </wp:positionH>
          <wp:positionV relativeFrom="paragraph">
            <wp:posOffset>90987</wp:posOffset>
          </wp:positionV>
          <wp:extent cx="2220686" cy="684354"/>
          <wp:effectExtent l="0" t="0" r="0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0686" cy="6843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3804D0"/>
    <w:rsid w:val="00013749"/>
    <w:rsid w:val="00013E67"/>
    <w:rsid w:val="0001412C"/>
    <w:rsid w:val="0002756A"/>
    <w:rsid w:val="00033CB2"/>
    <w:rsid w:val="0003692F"/>
    <w:rsid w:val="00047137"/>
    <w:rsid w:val="00067FBE"/>
    <w:rsid w:val="0007363B"/>
    <w:rsid w:val="0007494B"/>
    <w:rsid w:val="00075825"/>
    <w:rsid w:val="0007794F"/>
    <w:rsid w:val="0009127A"/>
    <w:rsid w:val="000A2985"/>
    <w:rsid w:val="000A4DFB"/>
    <w:rsid w:val="000A5471"/>
    <w:rsid w:val="000B2B17"/>
    <w:rsid w:val="000D61DD"/>
    <w:rsid w:val="00113F55"/>
    <w:rsid w:val="001327E5"/>
    <w:rsid w:val="001347BC"/>
    <w:rsid w:val="001366D0"/>
    <w:rsid w:val="00143EB2"/>
    <w:rsid w:val="001558F7"/>
    <w:rsid w:val="0015731C"/>
    <w:rsid w:val="00160746"/>
    <w:rsid w:val="00167CAC"/>
    <w:rsid w:val="0017467E"/>
    <w:rsid w:val="0017559C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58F8"/>
    <w:rsid w:val="001C6783"/>
    <w:rsid w:val="001D5D48"/>
    <w:rsid w:val="001E7FFB"/>
    <w:rsid w:val="001F10E0"/>
    <w:rsid w:val="001F1AF0"/>
    <w:rsid w:val="00204FEB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D2DC5"/>
    <w:rsid w:val="002E59E2"/>
    <w:rsid w:val="002F1925"/>
    <w:rsid w:val="002F2027"/>
    <w:rsid w:val="003006D0"/>
    <w:rsid w:val="00300833"/>
    <w:rsid w:val="0030218D"/>
    <w:rsid w:val="003030F0"/>
    <w:rsid w:val="00304215"/>
    <w:rsid w:val="003151A5"/>
    <w:rsid w:val="003462D8"/>
    <w:rsid w:val="003552AB"/>
    <w:rsid w:val="00355E7D"/>
    <w:rsid w:val="00364323"/>
    <w:rsid w:val="003704CE"/>
    <w:rsid w:val="003720FC"/>
    <w:rsid w:val="003762FC"/>
    <w:rsid w:val="003804D0"/>
    <w:rsid w:val="00385BBD"/>
    <w:rsid w:val="00387F2F"/>
    <w:rsid w:val="00390019"/>
    <w:rsid w:val="00390DED"/>
    <w:rsid w:val="00391A77"/>
    <w:rsid w:val="003B550A"/>
    <w:rsid w:val="003B5657"/>
    <w:rsid w:val="003C13F1"/>
    <w:rsid w:val="003D6ABF"/>
    <w:rsid w:val="003F6FAF"/>
    <w:rsid w:val="00400DFB"/>
    <w:rsid w:val="00401CB2"/>
    <w:rsid w:val="00407FBE"/>
    <w:rsid w:val="00423BEE"/>
    <w:rsid w:val="00425244"/>
    <w:rsid w:val="00435EA1"/>
    <w:rsid w:val="00441D97"/>
    <w:rsid w:val="00462B97"/>
    <w:rsid w:val="00464136"/>
    <w:rsid w:val="00471150"/>
    <w:rsid w:val="00472EEA"/>
    <w:rsid w:val="00476FEE"/>
    <w:rsid w:val="00481F79"/>
    <w:rsid w:val="004939BE"/>
    <w:rsid w:val="004952F5"/>
    <w:rsid w:val="004A652A"/>
    <w:rsid w:val="004A7137"/>
    <w:rsid w:val="004B1E40"/>
    <w:rsid w:val="004C1FE9"/>
    <w:rsid w:val="004D1EB2"/>
    <w:rsid w:val="004E3A82"/>
    <w:rsid w:val="004E5F46"/>
    <w:rsid w:val="004F6078"/>
    <w:rsid w:val="005118B0"/>
    <w:rsid w:val="00513853"/>
    <w:rsid w:val="0051765E"/>
    <w:rsid w:val="00520717"/>
    <w:rsid w:val="0052705B"/>
    <w:rsid w:val="0053499F"/>
    <w:rsid w:val="00543A03"/>
    <w:rsid w:val="00553170"/>
    <w:rsid w:val="0056303E"/>
    <w:rsid w:val="005663FE"/>
    <w:rsid w:val="00576254"/>
    <w:rsid w:val="005773A1"/>
    <w:rsid w:val="00585D4B"/>
    <w:rsid w:val="005A066F"/>
    <w:rsid w:val="005B65D4"/>
    <w:rsid w:val="005B7A11"/>
    <w:rsid w:val="005C1C5A"/>
    <w:rsid w:val="005C23C4"/>
    <w:rsid w:val="005C6CDE"/>
    <w:rsid w:val="005D2417"/>
    <w:rsid w:val="005E25CB"/>
    <w:rsid w:val="005E6FCA"/>
    <w:rsid w:val="005F1356"/>
    <w:rsid w:val="005F7C6B"/>
    <w:rsid w:val="00617718"/>
    <w:rsid w:val="006250DF"/>
    <w:rsid w:val="006311B1"/>
    <w:rsid w:val="00634500"/>
    <w:rsid w:val="0064317C"/>
    <w:rsid w:val="0065033C"/>
    <w:rsid w:val="0066009F"/>
    <w:rsid w:val="00660F1B"/>
    <w:rsid w:val="006667B7"/>
    <w:rsid w:val="006805D5"/>
    <w:rsid w:val="006909F2"/>
    <w:rsid w:val="006C286D"/>
    <w:rsid w:val="006C3454"/>
    <w:rsid w:val="006C39D7"/>
    <w:rsid w:val="006D25FC"/>
    <w:rsid w:val="006D4904"/>
    <w:rsid w:val="006D70B5"/>
    <w:rsid w:val="006E3473"/>
    <w:rsid w:val="006E39A7"/>
    <w:rsid w:val="006E7DF0"/>
    <w:rsid w:val="006F0897"/>
    <w:rsid w:val="006F6F69"/>
    <w:rsid w:val="006F7B77"/>
    <w:rsid w:val="00713FE3"/>
    <w:rsid w:val="00715888"/>
    <w:rsid w:val="00717848"/>
    <w:rsid w:val="00733C42"/>
    <w:rsid w:val="007605BF"/>
    <w:rsid w:val="007639D8"/>
    <w:rsid w:val="00775A42"/>
    <w:rsid w:val="00776338"/>
    <w:rsid w:val="00786789"/>
    <w:rsid w:val="0079439C"/>
    <w:rsid w:val="007A3144"/>
    <w:rsid w:val="007A6E93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7F5BDC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B2749"/>
    <w:rsid w:val="008C4D0D"/>
    <w:rsid w:val="008C56A0"/>
    <w:rsid w:val="008D3A88"/>
    <w:rsid w:val="008E3B80"/>
    <w:rsid w:val="008E7128"/>
    <w:rsid w:val="008F173A"/>
    <w:rsid w:val="00907933"/>
    <w:rsid w:val="009146BA"/>
    <w:rsid w:val="00921B25"/>
    <w:rsid w:val="00923A87"/>
    <w:rsid w:val="0093057B"/>
    <w:rsid w:val="009327FF"/>
    <w:rsid w:val="00932DDF"/>
    <w:rsid w:val="00947FA4"/>
    <w:rsid w:val="00952FCA"/>
    <w:rsid w:val="00955A8F"/>
    <w:rsid w:val="00956405"/>
    <w:rsid w:val="009623AD"/>
    <w:rsid w:val="00966490"/>
    <w:rsid w:val="00971F98"/>
    <w:rsid w:val="009722BF"/>
    <w:rsid w:val="00975772"/>
    <w:rsid w:val="00990285"/>
    <w:rsid w:val="0099399C"/>
    <w:rsid w:val="00994A39"/>
    <w:rsid w:val="00994ECE"/>
    <w:rsid w:val="009A0405"/>
    <w:rsid w:val="009A5CCB"/>
    <w:rsid w:val="009A722E"/>
    <w:rsid w:val="009B446F"/>
    <w:rsid w:val="009B7E3F"/>
    <w:rsid w:val="009C3FA4"/>
    <w:rsid w:val="009E53E7"/>
    <w:rsid w:val="009E6A78"/>
    <w:rsid w:val="009E7695"/>
    <w:rsid w:val="009F5EF5"/>
    <w:rsid w:val="009F7EC2"/>
    <w:rsid w:val="00A32D89"/>
    <w:rsid w:val="00A41E8A"/>
    <w:rsid w:val="00A4316A"/>
    <w:rsid w:val="00A45B6F"/>
    <w:rsid w:val="00A51555"/>
    <w:rsid w:val="00A54401"/>
    <w:rsid w:val="00A62F24"/>
    <w:rsid w:val="00A73FF9"/>
    <w:rsid w:val="00A959C0"/>
    <w:rsid w:val="00AA3C3B"/>
    <w:rsid w:val="00AC0BDD"/>
    <w:rsid w:val="00AC53A4"/>
    <w:rsid w:val="00AD076E"/>
    <w:rsid w:val="00AD46BC"/>
    <w:rsid w:val="00AD47ED"/>
    <w:rsid w:val="00AE4B96"/>
    <w:rsid w:val="00AE70D6"/>
    <w:rsid w:val="00AF220D"/>
    <w:rsid w:val="00AF2F43"/>
    <w:rsid w:val="00B04BC4"/>
    <w:rsid w:val="00B1118C"/>
    <w:rsid w:val="00B3098B"/>
    <w:rsid w:val="00B30B06"/>
    <w:rsid w:val="00B51315"/>
    <w:rsid w:val="00B57ADB"/>
    <w:rsid w:val="00B8501D"/>
    <w:rsid w:val="00B904FE"/>
    <w:rsid w:val="00B93D83"/>
    <w:rsid w:val="00BB4622"/>
    <w:rsid w:val="00BD4D0B"/>
    <w:rsid w:val="00BE06BE"/>
    <w:rsid w:val="00BE2AF3"/>
    <w:rsid w:val="00BE7717"/>
    <w:rsid w:val="00BF3D06"/>
    <w:rsid w:val="00BF5AC3"/>
    <w:rsid w:val="00C1089A"/>
    <w:rsid w:val="00C13A94"/>
    <w:rsid w:val="00C14BA6"/>
    <w:rsid w:val="00C2281C"/>
    <w:rsid w:val="00C22901"/>
    <w:rsid w:val="00C31F78"/>
    <w:rsid w:val="00C40A43"/>
    <w:rsid w:val="00C42A61"/>
    <w:rsid w:val="00C4637C"/>
    <w:rsid w:val="00C655EE"/>
    <w:rsid w:val="00C728FC"/>
    <w:rsid w:val="00C7575E"/>
    <w:rsid w:val="00C77D03"/>
    <w:rsid w:val="00C9044B"/>
    <w:rsid w:val="00C94ED7"/>
    <w:rsid w:val="00CA7B49"/>
    <w:rsid w:val="00CB14E3"/>
    <w:rsid w:val="00CB29C3"/>
    <w:rsid w:val="00CB3B4D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3AF1"/>
    <w:rsid w:val="00CE58E1"/>
    <w:rsid w:val="00CF2550"/>
    <w:rsid w:val="00D03287"/>
    <w:rsid w:val="00D06E7E"/>
    <w:rsid w:val="00D40003"/>
    <w:rsid w:val="00D477B1"/>
    <w:rsid w:val="00D47D0B"/>
    <w:rsid w:val="00D53953"/>
    <w:rsid w:val="00D61AD0"/>
    <w:rsid w:val="00D63DA3"/>
    <w:rsid w:val="00D65105"/>
    <w:rsid w:val="00D72349"/>
    <w:rsid w:val="00D91835"/>
    <w:rsid w:val="00D93691"/>
    <w:rsid w:val="00D9608F"/>
    <w:rsid w:val="00DC1C75"/>
    <w:rsid w:val="00DD1D27"/>
    <w:rsid w:val="00DD1DB7"/>
    <w:rsid w:val="00DE0967"/>
    <w:rsid w:val="00DE4E2E"/>
    <w:rsid w:val="00DF0D56"/>
    <w:rsid w:val="00DF6F8B"/>
    <w:rsid w:val="00DF7158"/>
    <w:rsid w:val="00E07A39"/>
    <w:rsid w:val="00E14093"/>
    <w:rsid w:val="00E30934"/>
    <w:rsid w:val="00E443CC"/>
    <w:rsid w:val="00E50D26"/>
    <w:rsid w:val="00E54014"/>
    <w:rsid w:val="00E547B4"/>
    <w:rsid w:val="00E67B14"/>
    <w:rsid w:val="00E73CEC"/>
    <w:rsid w:val="00E74E1F"/>
    <w:rsid w:val="00E9189D"/>
    <w:rsid w:val="00E95DDB"/>
    <w:rsid w:val="00EA6719"/>
    <w:rsid w:val="00EB57D0"/>
    <w:rsid w:val="00EB640F"/>
    <w:rsid w:val="00EC470D"/>
    <w:rsid w:val="00EE01C1"/>
    <w:rsid w:val="00EF265F"/>
    <w:rsid w:val="00EF5377"/>
    <w:rsid w:val="00F02456"/>
    <w:rsid w:val="00F10E4E"/>
    <w:rsid w:val="00F14981"/>
    <w:rsid w:val="00F469D3"/>
    <w:rsid w:val="00F567A9"/>
    <w:rsid w:val="00F61C58"/>
    <w:rsid w:val="00F624E2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B20C6"/>
    <w:rsid w:val="00FC1E0B"/>
    <w:rsid w:val="00FE4590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22E001"/>
  <w15:chartTrackingRefBased/>
  <w15:docId w15:val="{ACEA2F75-AA2E-4F92-8B0D-3743B4F51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D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styleId="Poprawka">
    <w:name w:val="Revision"/>
    <w:hidden/>
    <w:uiPriority w:val="99"/>
    <w:semiHidden/>
    <w:rsid w:val="00E443CC"/>
    <w:rPr>
      <w:rFonts w:asciiTheme="minorHAnsi" w:hAnsiTheme="minorHAnsi" w:cs="Arial"/>
      <w:sz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C0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9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yperlink" Target="http://www.grantthornton.pl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://www.DziennikUstaw.gov.pl" TargetMode="External"/><Relationship Id="rId17" Type="http://schemas.openxmlformats.org/officeDocument/2006/relationships/hyperlink" Target="mailto:jacek.kowalczyk@pl.gt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GrantThornton.p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355589325604181E-2"/>
          <c:y val="2.4090006938115395E-2"/>
          <c:w val="0.91454834370527049"/>
          <c:h val="0.86342100546380907"/>
        </c:manualLayout>
      </c:layout>
      <c:lineChart>
        <c:grouping val="standard"/>
        <c:varyColors val="0"/>
        <c:ser>
          <c:idx val="0"/>
          <c:order val="0"/>
          <c:spPr>
            <a:ln w="28575" cap="rnd">
              <a:solidFill>
                <a:srgbClr val="4F2D7F"/>
              </a:solidFill>
              <a:round/>
            </a:ln>
            <a:effectLst/>
          </c:spPr>
          <c:marker>
            <c:symbol val="none"/>
          </c:marker>
          <c:dPt>
            <c:idx val="32"/>
            <c:marker>
              <c:symbol val="none"/>
            </c:marker>
            <c:bubble3D val="0"/>
            <c:spPr>
              <a:ln w="28575" cap="rnd">
                <a:solidFill>
                  <a:srgbClr val="E92841"/>
                </a:solidFill>
                <a:round/>
                <a:tailEnd type="oval"/>
              </a:ln>
              <a:effectLst/>
            </c:spPr>
            <c:extLst>
              <c:ext xmlns:c16="http://schemas.microsoft.com/office/drawing/2014/chart" uri="{C3380CC4-5D6E-409C-BE32-E72D297353CC}">
                <c16:uniqueId val="{00000001-4526-4F21-BCE4-DD69B4E4942E}"/>
              </c:ext>
            </c:extLst>
          </c:dPt>
          <c:cat>
            <c:strRef>
              <c:f>'sejm i senat'!$A$4:$A$36</c:f>
              <c:strCache>
                <c:ptCount val="33"/>
                <c:pt idx="0">
                  <c:v>1989</c:v>
                </c:pt>
                <c:pt idx="1">
                  <c:v>1990</c:v>
                </c:pt>
                <c:pt idx="2">
                  <c:v>1991</c:v>
                </c:pt>
                <c:pt idx="3">
                  <c:v>1992</c:v>
                </c:pt>
                <c:pt idx="4">
                  <c:v>1993</c:v>
                </c:pt>
                <c:pt idx="5">
                  <c:v>1994</c:v>
                </c:pt>
                <c:pt idx="6">
                  <c:v>1995</c:v>
                </c:pt>
                <c:pt idx="7">
                  <c:v>1996</c:v>
                </c:pt>
                <c:pt idx="8">
                  <c:v>1997</c:v>
                </c:pt>
                <c:pt idx="9">
                  <c:v>1998</c:v>
                </c:pt>
                <c:pt idx="10">
                  <c:v>1999</c:v>
                </c:pt>
                <c:pt idx="11">
                  <c:v>2000</c:v>
                </c:pt>
                <c:pt idx="12">
                  <c:v>2001</c:v>
                </c:pt>
                <c:pt idx="13">
                  <c:v>2002</c:v>
                </c:pt>
                <c:pt idx="14">
                  <c:v>2003</c:v>
                </c:pt>
                <c:pt idx="15">
                  <c:v>2004</c:v>
                </c:pt>
                <c:pt idx="16">
                  <c:v>2005</c:v>
                </c:pt>
                <c:pt idx="17">
                  <c:v>2006</c:v>
                </c:pt>
                <c:pt idx="18">
                  <c:v>2007</c:v>
                </c:pt>
                <c:pt idx="19">
                  <c:v>2008</c:v>
                </c:pt>
                <c:pt idx="20">
                  <c:v>2009</c:v>
                </c:pt>
                <c:pt idx="21">
                  <c:v>2010</c:v>
                </c:pt>
                <c:pt idx="22">
                  <c:v>2011</c:v>
                </c:pt>
                <c:pt idx="23">
                  <c:v>2012</c:v>
                </c:pt>
                <c:pt idx="24">
                  <c:v>2013</c:v>
                </c:pt>
                <c:pt idx="25">
                  <c:v>2014</c:v>
                </c:pt>
                <c:pt idx="26">
                  <c:v>2015</c:v>
                </c:pt>
                <c:pt idx="27">
                  <c:v>2016</c:v>
                </c:pt>
                <c:pt idx="28">
                  <c:v>2017</c:v>
                </c:pt>
                <c:pt idx="29">
                  <c:v>2018</c:v>
                </c:pt>
                <c:pt idx="30">
                  <c:v>2019</c:v>
                </c:pt>
                <c:pt idx="31">
                  <c:v>2020</c:v>
                </c:pt>
                <c:pt idx="32">
                  <c:v>2021</c:v>
                </c:pt>
              </c:strCache>
            </c:strRef>
          </c:cat>
          <c:val>
            <c:numRef>
              <c:f>'sejm i senat'!$B$4:$B$36</c:f>
              <c:numCache>
                <c:formatCode>General</c:formatCode>
                <c:ptCount val="33"/>
                <c:pt idx="0">
                  <c:v>1186</c:v>
                </c:pt>
                <c:pt idx="1">
                  <c:v>1348</c:v>
                </c:pt>
                <c:pt idx="2">
                  <c:v>1824</c:v>
                </c:pt>
                <c:pt idx="3">
                  <c:v>1836</c:v>
                </c:pt>
                <c:pt idx="4">
                  <c:v>2402</c:v>
                </c:pt>
                <c:pt idx="5">
                  <c:v>3034</c:v>
                </c:pt>
                <c:pt idx="6">
                  <c:v>3747</c:v>
                </c:pt>
                <c:pt idx="7">
                  <c:v>3781</c:v>
                </c:pt>
                <c:pt idx="8">
                  <c:v>5672</c:v>
                </c:pt>
                <c:pt idx="9">
                  <c:v>7492</c:v>
                </c:pt>
                <c:pt idx="10">
                  <c:v>7036</c:v>
                </c:pt>
                <c:pt idx="11">
                  <c:v>7016</c:v>
                </c:pt>
                <c:pt idx="12">
                  <c:v>12491</c:v>
                </c:pt>
                <c:pt idx="13">
                  <c:v>15019</c:v>
                </c:pt>
                <c:pt idx="14">
                  <c:v>15742</c:v>
                </c:pt>
                <c:pt idx="15">
                  <c:v>20059</c:v>
                </c:pt>
                <c:pt idx="16">
                  <c:v>16587</c:v>
                </c:pt>
                <c:pt idx="17">
                  <c:v>12033</c:v>
                </c:pt>
                <c:pt idx="18">
                  <c:v>16631</c:v>
                </c:pt>
                <c:pt idx="19">
                  <c:v>12654</c:v>
                </c:pt>
                <c:pt idx="20">
                  <c:v>17423</c:v>
                </c:pt>
                <c:pt idx="21">
                  <c:v>16893</c:v>
                </c:pt>
                <c:pt idx="22">
                  <c:v>16387</c:v>
                </c:pt>
                <c:pt idx="23">
                  <c:v>20049</c:v>
                </c:pt>
                <c:pt idx="24">
                  <c:v>20712</c:v>
                </c:pt>
                <c:pt idx="25">
                  <c:v>20434</c:v>
                </c:pt>
                <c:pt idx="26">
                  <c:v>24781</c:v>
                </c:pt>
                <c:pt idx="27">
                  <c:v>35280</c:v>
                </c:pt>
                <c:pt idx="28">
                  <c:v>23681</c:v>
                </c:pt>
                <c:pt idx="29">
                  <c:v>21011</c:v>
                </c:pt>
                <c:pt idx="30">
                  <c:v>21537</c:v>
                </c:pt>
                <c:pt idx="31">
                  <c:v>14921</c:v>
                </c:pt>
                <c:pt idx="32">
                  <c:v>2096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526-4F21-BCE4-DD69B4E494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93369232"/>
        <c:axId val="993372144"/>
      </c:lineChart>
      <c:catAx>
        <c:axId val="9933692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993372144"/>
        <c:crosses val="autoZero"/>
        <c:auto val="1"/>
        <c:lblAlgn val="ctr"/>
        <c:lblOffset val="100"/>
        <c:noMultiLvlLbl val="0"/>
      </c:catAx>
      <c:valAx>
        <c:axId val="9933721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9933692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+mn-lt"/>
        </a:defRPr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EBDA3A-18A4-4E48-8428-C35F93BB55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26</Words>
  <Characters>7432</Characters>
  <Application>Microsoft Office Word</Application>
  <DocSecurity>0</DocSecurity>
  <Lines>161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k Kowalczyk</dc:creator>
  <cp:keywords/>
  <dc:description/>
  <cp:lastModifiedBy>Jacek Kowalczyk</cp:lastModifiedBy>
  <cp:revision>2</cp:revision>
  <cp:lastPrinted>2007-08-23T16:47:00Z</cp:lastPrinted>
  <dcterms:created xsi:type="dcterms:W3CDTF">2022-03-14T14:08:00Z</dcterms:created>
  <dcterms:modified xsi:type="dcterms:W3CDTF">2022-03-14T14:08:00Z</dcterms:modified>
</cp:coreProperties>
</file>